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B362A" w14:textId="77777777" w:rsidR="00833B5A" w:rsidRPr="00824CDF" w:rsidRDefault="00833B5A" w:rsidP="00833B5A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DATE/TIME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>:</w:t>
      </w:r>
      <w:r w:rsidR="00452A02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8F6C4D">
        <w:rPr>
          <w:rFonts w:asciiTheme="minorHAnsi" w:hAnsiTheme="minorHAnsi"/>
          <w:b w:val="0"/>
          <w:i w:val="0"/>
          <w:sz w:val="20"/>
          <w:szCs w:val="20"/>
        </w:rPr>
        <w:t>August 14</w:t>
      </w:r>
      <w:r w:rsidR="007D7F17">
        <w:rPr>
          <w:rFonts w:asciiTheme="minorHAnsi" w:hAnsiTheme="minorHAnsi"/>
          <w:b w:val="0"/>
          <w:i w:val="0"/>
          <w:sz w:val="20"/>
          <w:szCs w:val="20"/>
        </w:rPr>
        <w:t>, 20</w:t>
      </w:r>
      <w:r w:rsidR="00BA55D3">
        <w:rPr>
          <w:rFonts w:asciiTheme="minorHAnsi" w:hAnsiTheme="minorHAnsi"/>
          <w:b w:val="0"/>
          <w:i w:val="0"/>
          <w:sz w:val="20"/>
          <w:szCs w:val="20"/>
        </w:rPr>
        <w:t>20</w:t>
      </w:r>
      <w:r w:rsidR="008F6C4D">
        <w:rPr>
          <w:rFonts w:asciiTheme="minorHAnsi" w:hAnsiTheme="minorHAnsi"/>
          <w:b w:val="0"/>
          <w:i w:val="0"/>
          <w:sz w:val="20"/>
          <w:szCs w:val="20"/>
        </w:rPr>
        <w:t xml:space="preserve"> @ 1100</w:t>
      </w:r>
    </w:p>
    <w:p w14:paraId="1389A8BA" w14:textId="77777777" w:rsidR="00C64663" w:rsidRPr="00824CDF" w:rsidRDefault="00833B5A" w:rsidP="00C64663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LOCATION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>:</w:t>
      </w:r>
      <w:r w:rsidR="00B6104A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4F2C94">
        <w:rPr>
          <w:rFonts w:asciiTheme="minorHAnsi" w:hAnsiTheme="minorHAnsi"/>
          <w:b w:val="0"/>
          <w:i w:val="0"/>
          <w:sz w:val="20"/>
          <w:szCs w:val="20"/>
        </w:rPr>
        <w:t>Telephone Conference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ab/>
      </w:r>
      <w:r w:rsidR="008F6C4D">
        <w:rPr>
          <w:rFonts w:asciiTheme="minorHAnsi" w:hAnsiTheme="minorHAnsi"/>
          <w:b w:val="0"/>
          <w:i w:val="0"/>
          <w:sz w:val="20"/>
          <w:szCs w:val="20"/>
        </w:rPr>
        <w:t>via Zoom</w:t>
      </w:r>
    </w:p>
    <w:p w14:paraId="231A9547" w14:textId="77777777" w:rsidR="001C6009" w:rsidRDefault="007A2DE7" w:rsidP="00676477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ATTENDEES</w:t>
      </w:r>
      <w:r>
        <w:rPr>
          <w:rFonts w:asciiTheme="minorHAnsi" w:hAnsiTheme="minorHAnsi"/>
          <w:b w:val="0"/>
          <w:i w:val="0"/>
          <w:sz w:val="20"/>
          <w:szCs w:val="20"/>
        </w:rPr>
        <w:t xml:space="preserve">: </w:t>
      </w:r>
      <w:r w:rsidR="00AB30A8">
        <w:rPr>
          <w:rFonts w:asciiTheme="minorHAnsi" w:hAnsiTheme="minorHAnsi"/>
          <w:b w:val="0"/>
          <w:i w:val="0"/>
          <w:sz w:val="20"/>
          <w:szCs w:val="20"/>
        </w:rPr>
        <w:t>Allie, Staci, Michelle, Sam, Kara</w:t>
      </w:r>
    </w:p>
    <w:p w14:paraId="4DDD96FD" w14:textId="77777777" w:rsidR="00F8490E" w:rsidRDefault="00C64663" w:rsidP="005C0C3C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ABSENT:</w:t>
      </w:r>
      <w:r w:rsidR="00676477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441DD1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AB30A8">
        <w:rPr>
          <w:rFonts w:asciiTheme="minorHAnsi" w:hAnsiTheme="minorHAnsi"/>
          <w:b w:val="0"/>
          <w:i w:val="0"/>
          <w:sz w:val="20"/>
          <w:szCs w:val="20"/>
        </w:rPr>
        <w:t>Steadman, Robin</w:t>
      </w:r>
    </w:p>
    <w:p w14:paraId="48F64BB7" w14:textId="77777777" w:rsidR="00820FF9" w:rsidRDefault="00820FF9" w:rsidP="00820FF9"/>
    <w:p w14:paraId="2BC38339" w14:textId="77777777" w:rsidR="00B01EA8" w:rsidRPr="00824CDF" w:rsidRDefault="00820FF9" w:rsidP="00833B5A">
      <w:pPr>
        <w:rPr>
          <w:sz w:val="20"/>
          <w:szCs w:val="20"/>
        </w:rPr>
      </w:pPr>
      <w:r>
        <w:rPr>
          <w:sz w:val="20"/>
          <w:szCs w:val="20"/>
        </w:rPr>
        <w:t>Meeting Start Time:</w:t>
      </w:r>
      <w:r w:rsidR="008F6C4D">
        <w:rPr>
          <w:sz w:val="20"/>
          <w:szCs w:val="20"/>
        </w:rPr>
        <w:t xml:space="preserve"> </w:t>
      </w:r>
      <w:r w:rsidR="00AB30A8">
        <w:rPr>
          <w:sz w:val="20"/>
          <w:szCs w:val="20"/>
        </w:rPr>
        <w:t>1100</w:t>
      </w:r>
    </w:p>
    <w:tbl>
      <w:tblPr>
        <w:tblStyle w:val="TableGrid"/>
        <w:tblpPr w:leftFromText="180" w:rightFromText="180" w:vertAnchor="text" w:tblpY="1"/>
        <w:tblOverlap w:val="never"/>
        <w:tblW w:w="14665" w:type="dxa"/>
        <w:tblLook w:val="04A0" w:firstRow="1" w:lastRow="0" w:firstColumn="1" w:lastColumn="0" w:noHBand="0" w:noVBand="1"/>
      </w:tblPr>
      <w:tblGrid>
        <w:gridCol w:w="2938"/>
        <w:gridCol w:w="2660"/>
        <w:gridCol w:w="5064"/>
        <w:gridCol w:w="4003"/>
      </w:tblGrid>
      <w:tr w:rsidR="009F2D0C" w:rsidRPr="00824CDF" w14:paraId="7BD34889" w14:textId="77777777">
        <w:trPr>
          <w:cantSplit/>
          <w:trHeight w:val="521"/>
          <w:tblHeader/>
        </w:trPr>
        <w:tc>
          <w:tcPr>
            <w:tcW w:w="2938" w:type="dxa"/>
            <w:shd w:val="clear" w:color="auto" w:fill="D6E3BC" w:themeFill="accent3" w:themeFillTint="66"/>
          </w:tcPr>
          <w:p w14:paraId="068DF016" w14:textId="77777777" w:rsidR="00245B4C" w:rsidRPr="00824CDF" w:rsidRDefault="00245B4C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824CDF">
              <w:rPr>
                <w:b/>
                <w:sz w:val="20"/>
                <w:szCs w:val="20"/>
              </w:rPr>
              <w:t>Agenda Item</w:t>
            </w:r>
          </w:p>
        </w:tc>
        <w:tc>
          <w:tcPr>
            <w:tcW w:w="2660" w:type="dxa"/>
            <w:shd w:val="clear" w:color="auto" w:fill="D6E3BC" w:themeFill="accent3" w:themeFillTint="66"/>
          </w:tcPr>
          <w:p w14:paraId="0E402F52" w14:textId="77777777" w:rsidR="00B47673" w:rsidRPr="00824CDF" w:rsidRDefault="00B47673" w:rsidP="001B68CB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824CDF">
              <w:rPr>
                <w:b/>
                <w:sz w:val="20"/>
                <w:szCs w:val="20"/>
              </w:rPr>
              <w:t xml:space="preserve">Person </w:t>
            </w:r>
            <w:r w:rsidR="001B68CB">
              <w:rPr>
                <w:b/>
                <w:sz w:val="20"/>
                <w:szCs w:val="20"/>
              </w:rPr>
              <w:t>R</w:t>
            </w:r>
            <w:r w:rsidRPr="00824CDF">
              <w:rPr>
                <w:b/>
                <w:sz w:val="20"/>
                <w:szCs w:val="20"/>
              </w:rPr>
              <w:t>esponsible</w:t>
            </w:r>
          </w:p>
        </w:tc>
        <w:tc>
          <w:tcPr>
            <w:tcW w:w="5064" w:type="dxa"/>
            <w:shd w:val="clear" w:color="auto" w:fill="D6E3BC" w:themeFill="accent3" w:themeFillTint="66"/>
          </w:tcPr>
          <w:p w14:paraId="4F642086" w14:textId="77777777" w:rsidR="00245B4C" w:rsidRPr="00824CDF" w:rsidRDefault="00B47673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824CDF">
              <w:rPr>
                <w:b/>
                <w:sz w:val="20"/>
                <w:szCs w:val="20"/>
              </w:rPr>
              <w:t>Discussion</w:t>
            </w:r>
          </w:p>
        </w:tc>
        <w:tc>
          <w:tcPr>
            <w:tcW w:w="4003" w:type="dxa"/>
            <w:shd w:val="clear" w:color="auto" w:fill="D6E3BC" w:themeFill="accent3" w:themeFillTint="66"/>
          </w:tcPr>
          <w:p w14:paraId="4F409650" w14:textId="77777777" w:rsidR="00245B4C" w:rsidRPr="00824CDF" w:rsidRDefault="00245B4C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824CDF">
              <w:rPr>
                <w:b/>
                <w:sz w:val="20"/>
                <w:szCs w:val="20"/>
              </w:rPr>
              <w:t>Action</w:t>
            </w:r>
            <w:r w:rsidR="00B47673" w:rsidRPr="00824CDF">
              <w:rPr>
                <w:b/>
                <w:sz w:val="20"/>
                <w:szCs w:val="20"/>
              </w:rPr>
              <w:t xml:space="preserve"> Needed</w:t>
            </w:r>
          </w:p>
        </w:tc>
      </w:tr>
      <w:tr w:rsidR="009F2D0C" w:rsidRPr="00824CDF" w14:paraId="6964974A" w14:textId="77777777">
        <w:trPr>
          <w:trHeight w:val="722"/>
        </w:trPr>
        <w:tc>
          <w:tcPr>
            <w:tcW w:w="2938" w:type="dxa"/>
            <w:vAlign w:val="center"/>
          </w:tcPr>
          <w:p w14:paraId="7392A8ED" w14:textId="77777777" w:rsidR="006F0B48" w:rsidRPr="007D7F17" w:rsidRDefault="004F2C94" w:rsidP="007D7F17">
            <w:pPr>
              <w:tabs>
                <w:tab w:val="left" w:pos="4035"/>
              </w:tabs>
              <w:rPr>
                <w:rFonts w:cstheme="minorHAnsi"/>
              </w:rPr>
            </w:pPr>
            <w:r w:rsidRPr="007D7F17">
              <w:rPr>
                <w:rFonts w:cstheme="minorHAnsi"/>
              </w:rPr>
              <w:t>Minutes Approval</w:t>
            </w:r>
          </w:p>
        </w:tc>
        <w:tc>
          <w:tcPr>
            <w:tcW w:w="2660" w:type="dxa"/>
            <w:vAlign w:val="center"/>
          </w:tcPr>
          <w:p w14:paraId="5C67815C" w14:textId="77777777" w:rsidR="00024A5A" w:rsidRPr="007D7F17" w:rsidRDefault="00B719C0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teadman </w:t>
            </w:r>
            <w:proofErr w:type="spellStart"/>
            <w:r>
              <w:rPr>
                <w:rFonts w:cstheme="minorHAnsi"/>
                <w:sz w:val="20"/>
                <w:szCs w:val="20"/>
              </w:rPr>
              <w:t>McPeters</w:t>
            </w:r>
            <w:proofErr w:type="spellEnd"/>
          </w:p>
        </w:tc>
        <w:tc>
          <w:tcPr>
            <w:tcW w:w="5064" w:type="dxa"/>
            <w:vAlign w:val="center"/>
          </w:tcPr>
          <w:p w14:paraId="09DA8A9B" w14:textId="77777777" w:rsidR="00C632A4" w:rsidRDefault="00C632A4" w:rsidP="004A57BB"/>
          <w:p w14:paraId="20040A2B" w14:textId="77777777" w:rsidR="00CA06B4" w:rsidRDefault="00BB1D7D" w:rsidP="004A57BB">
            <w:r>
              <w:t xml:space="preserve">Approval of July minutes - </w:t>
            </w:r>
            <w:r w:rsidR="00433204">
              <w:t xml:space="preserve"> </w:t>
            </w:r>
          </w:p>
          <w:p w14:paraId="5606CD64" w14:textId="77777777" w:rsidR="00CA06B4" w:rsidRDefault="00CA06B4" w:rsidP="004A57BB">
            <w:r>
              <w:t xml:space="preserve">Motion – Staci Abernathy Simmons </w:t>
            </w:r>
          </w:p>
          <w:p w14:paraId="5E0250E4" w14:textId="77777777" w:rsidR="00CA06B4" w:rsidRDefault="00CA06B4" w:rsidP="004A57BB">
            <w:r>
              <w:t xml:space="preserve">Second – Allie Armstrong </w:t>
            </w:r>
          </w:p>
          <w:p w14:paraId="19E61352" w14:textId="77777777" w:rsidR="00C632A4" w:rsidRDefault="00CA06B4" w:rsidP="004A57BB">
            <w:r>
              <w:t xml:space="preserve">Approved. </w:t>
            </w:r>
          </w:p>
          <w:p w14:paraId="2A7FF81F" w14:textId="77777777" w:rsidR="00963547" w:rsidRPr="00CA60D4" w:rsidRDefault="00963547" w:rsidP="004A57BB"/>
        </w:tc>
        <w:tc>
          <w:tcPr>
            <w:tcW w:w="4003" w:type="dxa"/>
          </w:tcPr>
          <w:p w14:paraId="0A5E941B" w14:textId="77777777" w:rsidR="006F0B48" w:rsidRPr="00CA60D4" w:rsidRDefault="006F0B48" w:rsidP="00571B8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</w:p>
        </w:tc>
      </w:tr>
      <w:tr w:rsidR="009F2D0C" w:rsidRPr="00824CDF" w14:paraId="7F1B8783" w14:textId="77777777">
        <w:trPr>
          <w:trHeight w:val="890"/>
        </w:trPr>
        <w:tc>
          <w:tcPr>
            <w:tcW w:w="2938" w:type="dxa"/>
            <w:vAlign w:val="center"/>
          </w:tcPr>
          <w:p w14:paraId="530CD6A9" w14:textId="77777777" w:rsidR="002F62B7" w:rsidRPr="007D7F17" w:rsidRDefault="002F62B7" w:rsidP="007D7F17">
            <w:pPr>
              <w:tabs>
                <w:tab w:val="left" w:pos="4035"/>
              </w:tabs>
            </w:pPr>
            <w:r w:rsidRPr="007D7F17">
              <w:t xml:space="preserve">Treasurer’s </w:t>
            </w:r>
            <w:r w:rsidR="00B719C0">
              <w:t>R</w:t>
            </w:r>
            <w:r w:rsidRPr="007D7F17">
              <w:t>eport</w:t>
            </w:r>
          </w:p>
        </w:tc>
        <w:tc>
          <w:tcPr>
            <w:tcW w:w="2660" w:type="dxa"/>
            <w:vAlign w:val="center"/>
          </w:tcPr>
          <w:p w14:paraId="2E93F700" w14:textId="77777777" w:rsidR="002F62B7" w:rsidRPr="007D7F17" w:rsidRDefault="00B45C53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bin Greer</w:t>
            </w:r>
          </w:p>
        </w:tc>
        <w:tc>
          <w:tcPr>
            <w:tcW w:w="5064" w:type="dxa"/>
            <w:vAlign w:val="center"/>
          </w:tcPr>
          <w:p w14:paraId="7D777A29" w14:textId="77777777" w:rsidR="00CA06B4" w:rsidRPr="00CA06B4" w:rsidRDefault="00CA06B4" w:rsidP="00CA06B4">
            <w:pPr>
              <w:spacing w:after="200" w:line="276" w:lineRule="auto"/>
              <w:rPr>
                <w:rFonts w:ascii="Segoe UI" w:hAnsi="Segoe UI"/>
                <w:color w:val="000000"/>
                <w:sz w:val="27"/>
                <w:szCs w:val="27"/>
                <w:lang w:bidi="ar-SA"/>
              </w:rPr>
            </w:pPr>
          </w:p>
          <w:p w14:paraId="6B967BD1" w14:textId="77777777" w:rsidR="00CA06B4" w:rsidRPr="00CA06B4" w:rsidRDefault="00CA06B4" w:rsidP="00CA06B4">
            <w:pPr>
              <w:spacing w:after="200" w:line="276" w:lineRule="auto"/>
              <w:rPr>
                <w:rFonts w:ascii="Segoe UI" w:hAnsi="Segoe UI"/>
                <w:color w:val="000000"/>
                <w:sz w:val="27"/>
                <w:szCs w:val="27"/>
                <w:lang w:bidi="ar-SA"/>
              </w:rPr>
            </w:pPr>
            <w:r w:rsidRPr="00CA06B4">
              <w:rPr>
                <w:rFonts w:ascii="Calibri" w:hAnsi="Calibri"/>
                <w:color w:val="000000"/>
                <w:lang w:bidi="ar-SA"/>
              </w:rPr>
              <w:t xml:space="preserve">Ashley Penn and I met on July 10, 2020 at Regions Bank and added my name to the chapter account and removed hers.  I reviewed the account from May to present and the checkbook is balanced.  Recent activity from May to present includes the following: </w:t>
            </w:r>
            <w:proofErr w:type="spellStart"/>
            <w:r w:rsidRPr="00CA06B4">
              <w:rPr>
                <w:rFonts w:ascii="Calibri" w:hAnsi="Calibri"/>
                <w:color w:val="000000"/>
                <w:lang w:bidi="ar-SA"/>
              </w:rPr>
              <w:t>Wix</w:t>
            </w:r>
            <w:proofErr w:type="spellEnd"/>
            <w:r w:rsidRPr="00CA06B4">
              <w:rPr>
                <w:rFonts w:ascii="Calibri" w:hAnsi="Calibri"/>
                <w:color w:val="000000"/>
                <w:lang w:bidi="ar-SA"/>
              </w:rPr>
              <w:t xml:space="preserve"> payments of $24.85 and $168.00, and </w:t>
            </w:r>
            <w:proofErr w:type="gramStart"/>
            <w:r w:rsidRPr="00CA06B4">
              <w:rPr>
                <w:rFonts w:ascii="Calibri" w:hAnsi="Calibri"/>
                <w:color w:val="000000"/>
                <w:lang w:bidi="ar-SA"/>
              </w:rPr>
              <w:t>three chapter</w:t>
            </w:r>
            <w:proofErr w:type="gramEnd"/>
            <w:r w:rsidRPr="00CA06B4">
              <w:rPr>
                <w:rFonts w:ascii="Calibri" w:hAnsi="Calibri"/>
                <w:color w:val="000000"/>
                <w:lang w:bidi="ar-SA"/>
              </w:rPr>
              <w:t xml:space="preserve"> payments totaling $661.00 leaving the current balance in the account at $12,389.49.</w:t>
            </w:r>
          </w:p>
          <w:p w14:paraId="0718E3C3" w14:textId="77777777" w:rsidR="002F62B7" w:rsidRPr="006F66D7" w:rsidRDefault="002F62B7" w:rsidP="004A57BB">
            <w:pPr>
              <w:rPr>
                <w:rFonts w:cs="Arial"/>
                <w:szCs w:val="18"/>
              </w:rPr>
            </w:pPr>
          </w:p>
        </w:tc>
        <w:tc>
          <w:tcPr>
            <w:tcW w:w="4003" w:type="dxa"/>
          </w:tcPr>
          <w:p w14:paraId="60E6536E" w14:textId="77777777" w:rsidR="002F62B7" w:rsidRPr="00824CDF" w:rsidRDefault="002F62B7" w:rsidP="002F62B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9F2D0C" w:rsidRPr="00824CDF" w14:paraId="0DC7EFD3" w14:textId="77777777">
        <w:trPr>
          <w:trHeight w:val="710"/>
        </w:trPr>
        <w:tc>
          <w:tcPr>
            <w:tcW w:w="2938" w:type="dxa"/>
            <w:vAlign w:val="center"/>
          </w:tcPr>
          <w:p w14:paraId="5E2AA3A6" w14:textId="77777777" w:rsidR="002F62B7" w:rsidRPr="007D7F17" w:rsidRDefault="002F62B7" w:rsidP="007D7F17">
            <w:pPr>
              <w:tabs>
                <w:tab w:val="left" w:pos="4035"/>
              </w:tabs>
              <w:rPr>
                <w:rFonts w:cstheme="minorHAnsi"/>
              </w:rPr>
            </w:pPr>
            <w:r w:rsidRPr="007D7F17">
              <w:rPr>
                <w:rFonts w:cstheme="minorHAnsi"/>
              </w:rPr>
              <w:t>Legislative Update</w:t>
            </w:r>
          </w:p>
        </w:tc>
        <w:tc>
          <w:tcPr>
            <w:tcW w:w="2660" w:type="dxa"/>
            <w:vAlign w:val="center"/>
          </w:tcPr>
          <w:p w14:paraId="24D50946" w14:textId="77777777" w:rsidR="002F62B7" w:rsidRPr="007D7F17" w:rsidRDefault="00B45C53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chelle Coulter</w:t>
            </w:r>
          </w:p>
        </w:tc>
        <w:tc>
          <w:tcPr>
            <w:tcW w:w="5064" w:type="dxa"/>
            <w:vAlign w:val="center"/>
          </w:tcPr>
          <w:p w14:paraId="1BD18079" w14:textId="77777777" w:rsidR="00C632A4" w:rsidRDefault="00C632A4" w:rsidP="004A57BB"/>
          <w:p w14:paraId="4F3A64B8" w14:textId="77777777" w:rsidR="00932DE7" w:rsidRDefault="00C632A4" w:rsidP="004A57BB">
            <w:r>
              <w:t xml:space="preserve">Michelle’s New </w:t>
            </w:r>
            <w:r w:rsidR="00932DE7">
              <w:t xml:space="preserve">Contacts: </w:t>
            </w:r>
          </w:p>
          <w:p w14:paraId="0E36BA9E" w14:textId="77777777" w:rsidR="00932DE7" w:rsidRDefault="00932DE7" w:rsidP="004A57BB">
            <w:r>
              <w:t xml:space="preserve">Eric Wallace (UAB) – keeping in touch </w:t>
            </w:r>
            <w:r>
              <w:br/>
              <w:t xml:space="preserve">Susanne </w:t>
            </w:r>
            <w:proofErr w:type="spellStart"/>
            <w:r>
              <w:t>Respice</w:t>
            </w:r>
            <w:proofErr w:type="spellEnd"/>
            <w:r>
              <w:t xml:space="preserve"> (COA) – legislation 101 class </w:t>
            </w:r>
          </w:p>
          <w:p w14:paraId="64A1F5B8" w14:textId="77777777" w:rsidR="00932DE7" w:rsidRDefault="00932DE7" w:rsidP="004A57BB">
            <w:r>
              <w:lastRenderedPageBreak/>
              <w:t xml:space="preserve">Eileen Meyer (NPAA) – not a lot going on with </w:t>
            </w:r>
            <w:proofErr w:type="spellStart"/>
            <w:r>
              <w:t>covid</w:t>
            </w:r>
            <w:proofErr w:type="spellEnd"/>
            <w:r>
              <w:t xml:space="preserve"> </w:t>
            </w:r>
          </w:p>
          <w:p w14:paraId="345C8822" w14:textId="77777777" w:rsidR="00932DE7" w:rsidRDefault="00932DE7" w:rsidP="004A57BB"/>
          <w:p w14:paraId="5CDF5698" w14:textId="77777777" w:rsidR="00932DE7" w:rsidRDefault="00932DE7" w:rsidP="004A57BB">
            <w:r>
              <w:t>Chapter put in a letter o</w:t>
            </w:r>
            <w:r w:rsidR="00AB30A8">
              <w:t>f support through nationals.</w:t>
            </w:r>
          </w:p>
          <w:p w14:paraId="7F09E1AD" w14:textId="77777777" w:rsidR="00932DE7" w:rsidRDefault="00932DE7" w:rsidP="004A57BB"/>
          <w:p w14:paraId="3923AF98" w14:textId="3A457E65" w:rsidR="001B4156" w:rsidRDefault="00932DE7" w:rsidP="00932DE7">
            <w:r>
              <w:t xml:space="preserve">Compact Licensure for APNs </w:t>
            </w:r>
          </w:p>
          <w:p w14:paraId="29143CE7" w14:textId="77777777" w:rsidR="00932DE7" w:rsidRDefault="00C632A4" w:rsidP="00932DE7">
            <w:r>
              <w:t>We will consider o</w:t>
            </w:r>
            <w:r w:rsidR="001B4156">
              <w:t>ffer</w:t>
            </w:r>
            <w:r>
              <w:t>ing</w:t>
            </w:r>
            <w:r w:rsidR="001B4156">
              <w:t xml:space="preserve"> a zoom CE</w:t>
            </w:r>
            <w:r>
              <w:t xml:space="preserve"> for this topic. </w:t>
            </w:r>
          </w:p>
          <w:p w14:paraId="087125DD" w14:textId="77777777" w:rsidR="002F62B7" w:rsidRPr="00CA60D4" w:rsidRDefault="002F62B7" w:rsidP="004A57BB"/>
        </w:tc>
        <w:tc>
          <w:tcPr>
            <w:tcW w:w="4003" w:type="dxa"/>
          </w:tcPr>
          <w:p w14:paraId="77C64EBF" w14:textId="77777777" w:rsidR="002F62B7" w:rsidRPr="00CA60D4" w:rsidRDefault="002F62B7" w:rsidP="002F62B7">
            <w:pPr>
              <w:pStyle w:val="ListParagraph"/>
              <w:tabs>
                <w:tab w:val="left" w:pos="4035"/>
              </w:tabs>
              <w:ind w:left="460"/>
              <w:rPr>
                <w:rFonts w:cstheme="minorHAnsi"/>
                <w:sz w:val="20"/>
                <w:szCs w:val="20"/>
              </w:rPr>
            </w:pPr>
          </w:p>
        </w:tc>
      </w:tr>
      <w:tr w:rsidR="009F2D0C" w:rsidRPr="00824CDF" w14:paraId="32749DF3" w14:textId="77777777">
        <w:trPr>
          <w:trHeight w:val="1007"/>
        </w:trPr>
        <w:tc>
          <w:tcPr>
            <w:tcW w:w="2938" w:type="dxa"/>
            <w:vAlign w:val="center"/>
          </w:tcPr>
          <w:p w14:paraId="4A481DA3" w14:textId="77777777" w:rsidR="00712372" w:rsidRPr="007D7F17" w:rsidRDefault="009F2D0C" w:rsidP="007D7F17">
            <w:pPr>
              <w:tabs>
                <w:tab w:val="left" w:pos="4035"/>
              </w:tabs>
            </w:pPr>
            <w:r>
              <w:t xml:space="preserve">Old Business: </w:t>
            </w:r>
            <w:r w:rsidR="007D7F17">
              <w:t xml:space="preserve">CE </w:t>
            </w:r>
            <w:r w:rsidR="00A74F3D">
              <w:t>Update</w:t>
            </w:r>
          </w:p>
        </w:tc>
        <w:tc>
          <w:tcPr>
            <w:tcW w:w="2660" w:type="dxa"/>
            <w:vAlign w:val="center"/>
          </w:tcPr>
          <w:p w14:paraId="4BA5C198" w14:textId="77777777" w:rsidR="00712372" w:rsidRPr="007D7F17" w:rsidRDefault="009F2D0C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ci Aberna</w:t>
            </w:r>
            <w:r w:rsidR="00B45C53">
              <w:rPr>
                <w:sz w:val="20"/>
                <w:szCs w:val="20"/>
              </w:rPr>
              <w:t>thy</w:t>
            </w:r>
          </w:p>
        </w:tc>
        <w:tc>
          <w:tcPr>
            <w:tcW w:w="5064" w:type="dxa"/>
            <w:vAlign w:val="center"/>
          </w:tcPr>
          <w:p w14:paraId="3100B3B8" w14:textId="77777777" w:rsidR="00C632A4" w:rsidRDefault="00C632A4" w:rsidP="00BB1D7D">
            <w:pPr>
              <w:rPr>
                <w:rFonts w:cs="Arial"/>
                <w:sz w:val="20"/>
                <w:szCs w:val="20"/>
              </w:rPr>
            </w:pPr>
          </w:p>
          <w:p w14:paraId="02FB68F9" w14:textId="77777777" w:rsidR="00941071" w:rsidRDefault="00BB1D7D" w:rsidP="00BB1D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pring Event 2021 </w:t>
            </w:r>
            <w:r w:rsidR="00941071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</w:t>
            </w:r>
          </w:p>
          <w:p w14:paraId="01F6C4BE" w14:textId="77777777" w:rsidR="00941071" w:rsidRDefault="00941071" w:rsidP="00BB1D7D">
            <w:pPr>
              <w:rPr>
                <w:rFonts w:cs="Arial"/>
                <w:sz w:val="20"/>
                <w:szCs w:val="20"/>
              </w:rPr>
            </w:pPr>
          </w:p>
          <w:p w14:paraId="72E66DE9" w14:textId="77777777" w:rsidR="0096429D" w:rsidRDefault="00941071" w:rsidP="00BB1D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ate for CE Conference –</w:t>
            </w:r>
            <w:r w:rsidR="0096429D">
              <w:rPr>
                <w:rFonts w:cs="Arial"/>
                <w:sz w:val="20"/>
                <w:szCs w:val="20"/>
              </w:rPr>
              <w:t xml:space="preserve"> TBD</w:t>
            </w:r>
          </w:p>
          <w:p w14:paraId="0D138006" w14:textId="77777777" w:rsidR="00941071" w:rsidRDefault="0096429D" w:rsidP="00BB1D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  <w:r w:rsidR="00941071">
              <w:rPr>
                <w:rFonts w:cs="Arial"/>
                <w:sz w:val="20"/>
                <w:szCs w:val="20"/>
              </w:rPr>
              <w:t>ive virtual conference</w:t>
            </w:r>
            <w:r>
              <w:rPr>
                <w:rFonts w:cs="Arial"/>
                <w:sz w:val="20"/>
                <w:szCs w:val="20"/>
              </w:rPr>
              <w:t xml:space="preserve"> versus recorded</w:t>
            </w:r>
            <w:r w:rsidR="00941071">
              <w:rPr>
                <w:rFonts w:cs="Arial"/>
                <w:sz w:val="20"/>
                <w:szCs w:val="20"/>
              </w:rPr>
              <w:t xml:space="preserve">. </w:t>
            </w:r>
          </w:p>
          <w:p w14:paraId="4023263E" w14:textId="77777777" w:rsidR="00941071" w:rsidRDefault="0096429D" w:rsidP="00BB1D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Zoom – S</w:t>
            </w:r>
            <w:r w:rsidR="00941071">
              <w:rPr>
                <w:rFonts w:cs="Arial"/>
                <w:sz w:val="20"/>
                <w:szCs w:val="20"/>
              </w:rPr>
              <w:t xml:space="preserve">taci to see if she can use UA platform. </w:t>
            </w:r>
          </w:p>
          <w:p w14:paraId="1F7EFDFB" w14:textId="77777777" w:rsidR="00BA55D3" w:rsidRPr="004A57BB" w:rsidRDefault="00BA55D3" w:rsidP="00BB1D7D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65E23769" w14:textId="77777777" w:rsidR="00712372" w:rsidRPr="00824CDF" w:rsidRDefault="00712372" w:rsidP="002F62B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8978F2" w:rsidRPr="00916E4C" w14:paraId="28251F1C" w14:textId="77777777">
        <w:trPr>
          <w:trHeight w:val="1007"/>
        </w:trPr>
        <w:tc>
          <w:tcPr>
            <w:tcW w:w="2938" w:type="dxa"/>
            <w:vAlign w:val="center"/>
          </w:tcPr>
          <w:p w14:paraId="3EDC2ED9" w14:textId="77777777" w:rsidR="008978F2" w:rsidRDefault="008978F2" w:rsidP="008978F2">
            <w:pPr>
              <w:tabs>
                <w:tab w:val="left" w:pos="4035"/>
              </w:tabs>
            </w:pPr>
            <w:r>
              <w:t>Old Business:  Newsletter</w:t>
            </w:r>
          </w:p>
        </w:tc>
        <w:tc>
          <w:tcPr>
            <w:tcW w:w="2660" w:type="dxa"/>
            <w:vAlign w:val="center"/>
          </w:tcPr>
          <w:p w14:paraId="1FFDFDD2" w14:textId="77777777" w:rsidR="008978F2" w:rsidRPr="00A74F3D" w:rsidRDefault="00B45C5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antha Weaver</w:t>
            </w:r>
          </w:p>
        </w:tc>
        <w:tc>
          <w:tcPr>
            <w:tcW w:w="5064" w:type="dxa"/>
          </w:tcPr>
          <w:p w14:paraId="6DFF2399" w14:textId="77777777" w:rsidR="00BC1CD3" w:rsidRDefault="00BC1CD3" w:rsidP="00682724">
            <w:pPr>
              <w:rPr>
                <w:rFonts w:cs="Arial"/>
                <w:sz w:val="20"/>
                <w:szCs w:val="20"/>
              </w:rPr>
            </w:pPr>
          </w:p>
          <w:p w14:paraId="70059B44" w14:textId="77777777" w:rsidR="00433204" w:rsidRDefault="00682724" w:rsidP="00682724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Quarterly:  January, April, July, October</w:t>
            </w:r>
          </w:p>
          <w:p w14:paraId="2222751E" w14:textId="77777777" w:rsidR="00BB1D7D" w:rsidRDefault="00BB1D7D" w:rsidP="00682724">
            <w:pPr>
              <w:rPr>
                <w:rFonts w:cs="Arial"/>
                <w:sz w:val="20"/>
                <w:szCs w:val="20"/>
              </w:rPr>
            </w:pPr>
          </w:p>
          <w:p w14:paraId="1EF3CBA7" w14:textId="77777777" w:rsidR="00EF39E5" w:rsidRDefault="00BB1D7D" w:rsidP="00682724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October Newsletter </w:t>
            </w:r>
            <w:r w:rsidR="00D91466">
              <w:rPr>
                <w:rFonts w:cs="Arial"/>
                <w:sz w:val="20"/>
                <w:szCs w:val="20"/>
              </w:rPr>
              <w:t xml:space="preserve">Ideas </w:t>
            </w:r>
            <w:r>
              <w:rPr>
                <w:rFonts w:cs="Arial"/>
                <w:sz w:val="20"/>
                <w:szCs w:val="20"/>
              </w:rPr>
              <w:t xml:space="preserve">– </w:t>
            </w:r>
          </w:p>
          <w:p w14:paraId="09D891A6" w14:textId="77777777" w:rsidR="00EF39E5" w:rsidRDefault="00EF39E5" w:rsidP="00682724">
            <w:pPr>
              <w:rPr>
                <w:rFonts w:cs="Arial"/>
                <w:sz w:val="20"/>
                <w:szCs w:val="20"/>
              </w:rPr>
            </w:pPr>
          </w:p>
          <w:p w14:paraId="545847D3" w14:textId="77777777" w:rsidR="00322E1A" w:rsidRDefault="00EF39E5" w:rsidP="003F657C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ebranding </w:t>
            </w:r>
            <w:r w:rsidR="003F657C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="003F657C">
              <w:rPr>
                <w:rFonts w:cs="Arial"/>
                <w:sz w:val="20"/>
                <w:szCs w:val="20"/>
              </w:rPr>
              <w:t xml:space="preserve">receiving in Sept – will update all social media, </w:t>
            </w:r>
            <w:proofErr w:type="spellStart"/>
            <w:r w:rsidR="003F657C">
              <w:rPr>
                <w:rFonts w:cs="Arial"/>
                <w:sz w:val="20"/>
                <w:szCs w:val="20"/>
              </w:rPr>
              <w:t>etc</w:t>
            </w:r>
            <w:proofErr w:type="spellEnd"/>
            <w:r w:rsidR="003F657C">
              <w:rPr>
                <w:rFonts w:cs="Arial"/>
                <w:sz w:val="20"/>
                <w:szCs w:val="20"/>
              </w:rPr>
              <w:t xml:space="preserve"> with it. </w:t>
            </w:r>
          </w:p>
          <w:p w14:paraId="59C83E2C" w14:textId="77777777" w:rsidR="00322E1A" w:rsidRDefault="00322E1A" w:rsidP="003F657C">
            <w:pPr>
              <w:rPr>
                <w:rFonts w:cs="Arial"/>
                <w:sz w:val="20"/>
                <w:szCs w:val="20"/>
              </w:rPr>
            </w:pPr>
          </w:p>
          <w:p w14:paraId="7205F3A0" w14:textId="77777777" w:rsidR="00C632A4" w:rsidRDefault="00322E1A" w:rsidP="003F657C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ow often do w</w:t>
            </w:r>
            <w:r w:rsidR="0096429D">
              <w:rPr>
                <w:rFonts w:cs="Arial"/>
                <w:sz w:val="20"/>
                <w:szCs w:val="20"/>
              </w:rPr>
              <w:t xml:space="preserve">e want to post on social media </w:t>
            </w:r>
            <w:proofErr w:type="gramStart"/>
            <w:r w:rsidR="0096429D">
              <w:rPr>
                <w:rFonts w:cs="Arial"/>
                <w:sz w:val="20"/>
                <w:szCs w:val="20"/>
              </w:rPr>
              <w:t>Discussion.</w:t>
            </w:r>
            <w:proofErr w:type="gramEnd"/>
          </w:p>
          <w:p w14:paraId="69603290" w14:textId="77777777" w:rsidR="008978F2" w:rsidRPr="00682724" w:rsidRDefault="008978F2" w:rsidP="003F657C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2A80BED1" w14:textId="77777777" w:rsidR="008978F2" w:rsidRPr="00916E4C" w:rsidRDefault="008978F2" w:rsidP="008978F2">
            <w:pPr>
              <w:tabs>
                <w:tab w:val="left" w:pos="4035"/>
              </w:tabs>
              <w:rPr>
                <w:sz w:val="16"/>
                <w:szCs w:val="20"/>
              </w:rPr>
            </w:pPr>
          </w:p>
        </w:tc>
      </w:tr>
      <w:tr w:rsidR="00CD5CB6" w:rsidRPr="00916E4C" w14:paraId="1F4F8761" w14:textId="77777777">
        <w:trPr>
          <w:trHeight w:val="1007"/>
        </w:trPr>
        <w:tc>
          <w:tcPr>
            <w:tcW w:w="2938" w:type="dxa"/>
            <w:vAlign w:val="center"/>
          </w:tcPr>
          <w:p w14:paraId="33273E14" w14:textId="77777777" w:rsidR="00CD5CB6" w:rsidRDefault="00CD5CB6" w:rsidP="008978F2">
            <w:pPr>
              <w:tabs>
                <w:tab w:val="left" w:pos="4035"/>
              </w:tabs>
            </w:pPr>
            <w:r>
              <w:t>Old Business:  Scholarship</w:t>
            </w:r>
          </w:p>
        </w:tc>
        <w:tc>
          <w:tcPr>
            <w:tcW w:w="2660" w:type="dxa"/>
            <w:vAlign w:val="center"/>
          </w:tcPr>
          <w:p w14:paraId="038554FE" w14:textId="77777777" w:rsidR="00CD5CB6" w:rsidRPr="007D7F17" w:rsidRDefault="00B45C53" w:rsidP="008978F2">
            <w:pPr>
              <w:tabs>
                <w:tab w:val="left" w:pos="4035"/>
              </w:tabs>
            </w:pPr>
            <w:r>
              <w:t>Alexandra Armstrong</w:t>
            </w:r>
          </w:p>
        </w:tc>
        <w:tc>
          <w:tcPr>
            <w:tcW w:w="5064" w:type="dxa"/>
          </w:tcPr>
          <w:p w14:paraId="2D1A51F1" w14:textId="77777777" w:rsidR="00600A03" w:rsidRDefault="00600A03" w:rsidP="008978F2">
            <w:pPr>
              <w:rPr>
                <w:rFonts w:cs="Arial"/>
                <w:sz w:val="20"/>
                <w:szCs w:val="20"/>
              </w:rPr>
            </w:pPr>
          </w:p>
          <w:p w14:paraId="65C650D5" w14:textId="77777777" w:rsidR="00DA36AC" w:rsidRDefault="00DA36AC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ow do we want to proceed with our “Fall Scholarship”?</w:t>
            </w:r>
          </w:p>
          <w:p w14:paraId="0417E3C2" w14:textId="77777777" w:rsidR="00DA36AC" w:rsidRDefault="00DA36AC" w:rsidP="008978F2">
            <w:pPr>
              <w:rPr>
                <w:rFonts w:cs="Arial"/>
                <w:sz w:val="20"/>
                <w:szCs w:val="20"/>
              </w:rPr>
            </w:pPr>
          </w:p>
          <w:p w14:paraId="23893DEE" w14:textId="77777777" w:rsidR="00473BAA" w:rsidRDefault="00DA36AC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hosen in the fall</w:t>
            </w:r>
            <w:r w:rsidR="00473BAA">
              <w:rPr>
                <w:rFonts w:cs="Arial"/>
                <w:sz w:val="20"/>
                <w:szCs w:val="20"/>
              </w:rPr>
              <w:t xml:space="preserve"> to be used for the Spring Semester and presented in 2021 at conference. </w:t>
            </w:r>
          </w:p>
          <w:p w14:paraId="63198CA1" w14:textId="77777777" w:rsidR="00473BAA" w:rsidRDefault="00473BAA" w:rsidP="008978F2">
            <w:pPr>
              <w:rPr>
                <w:rFonts w:cs="Arial"/>
                <w:sz w:val="20"/>
                <w:szCs w:val="20"/>
              </w:rPr>
            </w:pPr>
          </w:p>
          <w:p w14:paraId="6634ED07" w14:textId="77777777" w:rsidR="00473BAA" w:rsidRDefault="00473BAA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Two </w:t>
            </w:r>
            <w:proofErr w:type="gramStart"/>
            <w:r>
              <w:rPr>
                <w:rFonts w:cs="Arial"/>
                <w:sz w:val="20"/>
                <w:szCs w:val="20"/>
              </w:rPr>
              <w:t>1,000 dollar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scholarships. </w:t>
            </w:r>
          </w:p>
          <w:p w14:paraId="17761F01" w14:textId="77777777" w:rsidR="00473BAA" w:rsidRDefault="00473BAA" w:rsidP="008978F2">
            <w:pPr>
              <w:rPr>
                <w:rFonts w:cs="Arial"/>
                <w:sz w:val="20"/>
                <w:szCs w:val="20"/>
              </w:rPr>
            </w:pPr>
          </w:p>
          <w:p w14:paraId="29902DB3" w14:textId="77777777" w:rsidR="005218EE" w:rsidRDefault="00473BAA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eadman to contact </w:t>
            </w:r>
            <w:proofErr w:type="spellStart"/>
            <w:r>
              <w:rPr>
                <w:rFonts w:cs="Arial"/>
                <w:sz w:val="20"/>
                <w:szCs w:val="20"/>
              </w:rPr>
              <w:t>Tedra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for information collection. </w:t>
            </w:r>
          </w:p>
          <w:p w14:paraId="1B35F8AE" w14:textId="77777777" w:rsidR="005218EE" w:rsidRDefault="005218EE" w:rsidP="008978F2">
            <w:pPr>
              <w:rPr>
                <w:rFonts w:cs="Arial"/>
                <w:sz w:val="20"/>
                <w:szCs w:val="20"/>
              </w:rPr>
            </w:pPr>
          </w:p>
          <w:p w14:paraId="0091FE16" w14:textId="77777777" w:rsidR="002766F6" w:rsidRDefault="005218EE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>Ideas: mentorship scholarship, leadership scholarship, legi</w:t>
            </w:r>
            <w:r w:rsidR="002766F6">
              <w:rPr>
                <w:rFonts w:cs="Arial"/>
                <w:sz w:val="20"/>
                <w:szCs w:val="20"/>
              </w:rPr>
              <w:t xml:space="preserve">slative involvement scholarship, diversity scholarship </w:t>
            </w:r>
          </w:p>
          <w:p w14:paraId="7BCD416B" w14:textId="77777777" w:rsidR="002766F6" w:rsidRDefault="002766F6" w:rsidP="008978F2">
            <w:pPr>
              <w:rPr>
                <w:rFonts w:cs="Arial"/>
                <w:sz w:val="20"/>
                <w:szCs w:val="20"/>
              </w:rPr>
            </w:pPr>
          </w:p>
          <w:p w14:paraId="0C53A541" w14:textId="77777777" w:rsidR="002766F6" w:rsidRPr="002766F6" w:rsidRDefault="002766F6" w:rsidP="002766F6">
            <w:pPr>
              <w:pStyle w:val="ListParagraph"/>
              <w:numPr>
                <w:ilvl w:val="0"/>
                <w:numId w:val="19"/>
              </w:numPr>
              <w:rPr>
                <w:rFonts w:cs="Arial"/>
                <w:sz w:val="20"/>
                <w:szCs w:val="20"/>
              </w:rPr>
            </w:pPr>
            <w:r w:rsidRPr="002766F6">
              <w:rPr>
                <w:rFonts w:cs="Arial"/>
                <w:sz w:val="20"/>
                <w:szCs w:val="20"/>
              </w:rPr>
              <w:t xml:space="preserve">General </w:t>
            </w:r>
            <w:r>
              <w:rPr>
                <w:rFonts w:cs="Arial"/>
                <w:sz w:val="20"/>
                <w:szCs w:val="20"/>
              </w:rPr>
              <w:t xml:space="preserve">– Leadership, legislative, </w:t>
            </w:r>
            <w:proofErr w:type="spellStart"/>
            <w:r>
              <w:rPr>
                <w:rFonts w:cs="Arial"/>
                <w:sz w:val="20"/>
                <w:szCs w:val="20"/>
              </w:rPr>
              <w:t>etc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</w:p>
          <w:p w14:paraId="7FF76588" w14:textId="77777777" w:rsidR="002766F6" w:rsidRDefault="002766F6" w:rsidP="002766F6">
            <w:pPr>
              <w:pStyle w:val="ListParagraph"/>
              <w:numPr>
                <w:ilvl w:val="0"/>
                <w:numId w:val="19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Diversity – National NAPNAP statement </w:t>
            </w:r>
          </w:p>
          <w:p w14:paraId="50FF1814" w14:textId="77777777" w:rsidR="00CD5CB6" w:rsidRPr="002766F6" w:rsidRDefault="00CD5CB6" w:rsidP="002766F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654B92E7" w14:textId="77777777" w:rsidR="00CD5CB6" w:rsidRPr="00916E4C" w:rsidRDefault="00CD5CB6" w:rsidP="008978F2">
            <w:pPr>
              <w:tabs>
                <w:tab w:val="left" w:pos="4035"/>
              </w:tabs>
              <w:rPr>
                <w:sz w:val="16"/>
                <w:szCs w:val="20"/>
              </w:rPr>
            </w:pPr>
          </w:p>
        </w:tc>
      </w:tr>
      <w:tr w:rsidR="00CD5CB6" w:rsidRPr="00916E4C" w14:paraId="6518598D" w14:textId="77777777">
        <w:trPr>
          <w:trHeight w:val="1007"/>
        </w:trPr>
        <w:tc>
          <w:tcPr>
            <w:tcW w:w="2938" w:type="dxa"/>
            <w:vAlign w:val="center"/>
          </w:tcPr>
          <w:p w14:paraId="49095773" w14:textId="77777777" w:rsidR="00CD5CB6" w:rsidRDefault="00600A03" w:rsidP="008978F2">
            <w:pPr>
              <w:tabs>
                <w:tab w:val="left" w:pos="4035"/>
              </w:tabs>
            </w:pPr>
            <w:r>
              <w:t>Old</w:t>
            </w:r>
            <w:r w:rsidR="00CD5CB6">
              <w:t xml:space="preserve"> Business: 2020-2021 Budget</w:t>
            </w:r>
          </w:p>
        </w:tc>
        <w:tc>
          <w:tcPr>
            <w:tcW w:w="2660" w:type="dxa"/>
            <w:vAlign w:val="center"/>
          </w:tcPr>
          <w:p w14:paraId="066CADFF" w14:textId="77777777" w:rsidR="00CD5CB6" w:rsidRPr="007D7F17" w:rsidRDefault="00B45C53" w:rsidP="008978F2">
            <w:pPr>
              <w:tabs>
                <w:tab w:val="left" w:pos="4035"/>
              </w:tabs>
            </w:pPr>
            <w:r>
              <w:t>Alexandra Armstrong</w:t>
            </w:r>
          </w:p>
        </w:tc>
        <w:tc>
          <w:tcPr>
            <w:tcW w:w="5064" w:type="dxa"/>
          </w:tcPr>
          <w:p w14:paraId="125BD39A" w14:textId="77777777" w:rsidR="00600A03" w:rsidRDefault="00600A03" w:rsidP="008978F2">
            <w:pPr>
              <w:rPr>
                <w:rFonts w:cs="Arial"/>
                <w:sz w:val="20"/>
                <w:szCs w:val="20"/>
              </w:rPr>
            </w:pPr>
          </w:p>
          <w:p w14:paraId="67D164C1" w14:textId="77777777" w:rsidR="00DA36AC" w:rsidRDefault="00DA36AC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justed</w:t>
            </w:r>
            <w:r w:rsidR="00600A03">
              <w:rPr>
                <w:rFonts w:cs="Arial"/>
                <w:sz w:val="20"/>
                <w:szCs w:val="20"/>
              </w:rPr>
              <w:t xml:space="preserve"> budget is attached for approval</w:t>
            </w:r>
          </w:p>
          <w:p w14:paraId="67132796" w14:textId="77777777" w:rsidR="00CD5CB6" w:rsidRDefault="00DA36AC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(Two </w:t>
            </w:r>
            <w:proofErr w:type="gramStart"/>
            <w:r>
              <w:rPr>
                <w:rFonts w:cs="Arial"/>
                <w:sz w:val="20"/>
                <w:szCs w:val="20"/>
              </w:rPr>
              <w:t>1,000 dollar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scholarships per vote)</w:t>
            </w:r>
          </w:p>
        </w:tc>
        <w:tc>
          <w:tcPr>
            <w:tcW w:w="4003" w:type="dxa"/>
          </w:tcPr>
          <w:p w14:paraId="64E29FC6" w14:textId="77777777" w:rsidR="00CD5CB6" w:rsidRPr="00916E4C" w:rsidRDefault="00CD5CB6" w:rsidP="008978F2">
            <w:pPr>
              <w:tabs>
                <w:tab w:val="left" w:pos="4035"/>
              </w:tabs>
              <w:rPr>
                <w:sz w:val="16"/>
                <w:szCs w:val="20"/>
              </w:rPr>
            </w:pPr>
          </w:p>
        </w:tc>
      </w:tr>
      <w:tr w:rsidR="008978F2" w:rsidRPr="00916E4C" w14:paraId="62CD7F83" w14:textId="77777777">
        <w:trPr>
          <w:trHeight w:val="1007"/>
        </w:trPr>
        <w:tc>
          <w:tcPr>
            <w:tcW w:w="2938" w:type="dxa"/>
            <w:vAlign w:val="center"/>
          </w:tcPr>
          <w:p w14:paraId="72306244" w14:textId="77777777" w:rsidR="008978F2" w:rsidRPr="007D7F17" w:rsidRDefault="008978F2" w:rsidP="008978F2">
            <w:pPr>
              <w:tabs>
                <w:tab w:val="left" w:pos="4035"/>
              </w:tabs>
            </w:pPr>
            <w:r>
              <w:t>New Business/Open Floor:</w:t>
            </w:r>
          </w:p>
        </w:tc>
        <w:tc>
          <w:tcPr>
            <w:tcW w:w="2660" w:type="dxa"/>
            <w:vAlign w:val="center"/>
          </w:tcPr>
          <w:p w14:paraId="4536C80F" w14:textId="77777777" w:rsidR="008978F2" w:rsidRPr="007D7F17" w:rsidRDefault="00751F18" w:rsidP="008978F2">
            <w:pPr>
              <w:tabs>
                <w:tab w:val="left" w:pos="4035"/>
              </w:tabs>
            </w:pPr>
            <w:r>
              <w:t>Officers</w:t>
            </w:r>
          </w:p>
        </w:tc>
        <w:tc>
          <w:tcPr>
            <w:tcW w:w="5064" w:type="dxa"/>
          </w:tcPr>
          <w:p w14:paraId="61A5BCF1" w14:textId="77777777" w:rsidR="008978F2" w:rsidRDefault="008978F2" w:rsidP="008978F2">
            <w:pPr>
              <w:rPr>
                <w:rFonts w:cs="Arial"/>
                <w:sz w:val="20"/>
                <w:szCs w:val="20"/>
              </w:rPr>
            </w:pPr>
          </w:p>
          <w:p w14:paraId="2E4E4D0F" w14:textId="77777777" w:rsidR="0010304A" w:rsidRDefault="00491522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onthly Meetings: time and date</w:t>
            </w:r>
          </w:p>
          <w:p w14:paraId="0CEEF452" w14:textId="77777777" w:rsidR="0010304A" w:rsidRDefault="0010304A" w:rsidP="008978F2">
            <w:pPr>
              <w:rPr>
                <w:rFonts w:cs="Arial"/>
                <w:sz w:val="20"/>
                <w:szCs w:val="20"/>
              </w:rPr>
            </w:pPr>
          </w:p>
          <w:p w14:paraId="461FA649" w14:textId="77777777" w:rsidR="0010304A" w:rsidRDefault="0010304A" w:rsidP="008978F2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llie will send doodle poll. </w:t>
            </w:r>
          </w:p>
          <w:p w14:paraId="473B16B6" w14:textId="77777777" w:rsidR="008978F2" w:rsidRPr="004A57BB" w:rsidRDefault="008978F2" w:rsidP="008978F2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40E315F0" w14:textId="77777777" w:rsidR="008978F2" w:rsidRPr="00916E4C" w:rsidRDefault="008978F2" w:rsidP="008978F2">
            <w:pPr>
              <w:tabs>
                <w:tab w:val="left" w:pos="4035"/>
              </w:tabs>
              <w:rPr>
                <w:sz w:val="16"/>
                <w:szCs w:val="20"/>
              </w:rPr>
            </w:pPr>
          </w:p>
        </w:tc>
      </w:tr>
      <w:tr w:rsidR="008978F2" w:rsidRPr="00916E4C" w14:paraId="02D84002" w14:textId="77777777">
        <w:trPr>
          <w:trHeight w:val="1007"/>
        </w:trPr>
        <w:tc>
          <w:tcPr>
            <w:tcW w:w="2938" w:type="dxa"/>
            <w:vAlign w:val="center"/>
          </w:tcPr>
          <w:p w14:paraId="00A1B0F1" w14:textId="77777777" w:rsidR="008978F2" w:rsidRPr="007D7F17" w:rsidRDefault="008978F2" w:rsidP="008978F2">
            <w:pPr>
              <w:tabs>
                <w:tab w:val="left" w:pos="4035"/>
              </w:tabs>
            </w:pPr>
            <w:r w:rsidRPr="007D7F17">
              <w:t>Board Meeting</w:t>
            </w:r>
          </w:p>
        </w:tc>
        <w:tc>
          <w:tcPr>
            <w:tcW w:w="2660" w:type="dxa"/>
            <w:vAlign w:val="center"/>
          </w:tcPr>
          <w:p w14:paraId="560DB3B0" w14:textId="77777777" w:rsidR="008978F2" w:rsidRPr="007D7F17" w:rsidRDefault="008978F2" w:rsidP="008978F2">
            <w:pPr>
              <w:tabs>
                <w:tab w:val="left" w:pos="4035"/>
              </w:tabs>
            </w:pPr>
            <w:r w:rsidRPr="007D7F17">
              <w:t>Officers</w:t>
            </w:r>
          </w:p>
        </w:tc>
        <w:tc>
          <w:tcPr>
            <w:tcW w:w="5064" w:type="dxa"/>
          </w:tcPr>
          <w:p w14:paraId="66B3523C" w14:textId="77777777" w:rsidR="00BC1CD3" w:rsidRDefault="00BC1CD3" w:rsidP="00B93C8E">
            <w:pPr>
              <w:rPr>
                <w:rFonts w:cs="Arial"/>
                <w:sz w:val="20"/>
                <w:szCs w:val="20"/>
              </w:rPr>
            </w:pPr>
          </w:p>
          <w:p w14:paraId="0866B14D" w14:textId="77777777" w:rsidR="008978F2" w:rsidRPr="004A57BB" w:rsidRDefault="008978F2" w:rsidP="00BB1D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Next Meeting </w:t>
            </w:r>
            <w:r w:rsidR="009A2DDE">
              <w:rPr>
                <w:rFonts w:cs="Arial"/>
                <w:sz w:val="20"/>
                <w:szCs w:val="20"/>
              </w:rPr>
              <w:t xml:space="preserve">– </w:t>
            </w:r>
            <w:r w:rsidR="0010304A">
              <w:rPr>
                <w:rFonts w:cs="Arial"/>
                <w:sz w:val="20"/>
                <w:szCs w:val="20"/>
              </w:rPr>
              <w:t>TBD.</w:t>
            </w:r>
          </w:p>
        </w:tc>
        <w:tc>
          <w:tcPr>
            <w:tcW w:w="4003" w:type="dxa"/>
          </w:tcPr>
          <w:p w14:paraId="66AC80DB" w14:textId="77777777" w:rsidR="008978F2" w:rsidRPr="00916E4C" w:rsidRDefault="008978F2" w:rsidP="008978F2">
            <w:pPr>
              <w:tabs>
                <w:tab w:val="left" w:pos="4035"/>
              </w:tabs>
              <w:rPr>
                <w:sz w:val="16"/>
                <w:szCs w:val="20"/>
              </w:rPr>
            </w:pPr>
          </w:p>
        </w:tc>
      </w:tr>
    </w:tbl>
    <w:p w14:paraId="3D1C362A" w14:textId="77777777" w:rsidR="002F05EA" w:rsidRDefault="00820FF9" w:rsidP="00571B87">
      <w:pPr>
        <w:rPr>
          <w:sz w:val="20"/>
          <w:szCs w:val="20"/>
        </w:rPr>
      </w:pP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 w:rsidRPr="00820FF9">
        <w:rPr>
          <w:sz w:val="20"/>
          <w:szCs w:val="20"/>
        </w:rPr>
        <w:t>Meeting Adjourned:</w:t>
      </w:r>
      <w:r w:rsidR="00BB1D7D">
        <w:rPr>
          <w:sz w:val="20"/>
          <w:szCs w:val="20"/>
        </w:rPr>
        <w:t xml:space="preserve"> </w:t>
      </w:r>
      <w:r w:rsidR="00587732">
        <w:rPr>
          <w:sz w:val="20"/>
          <w:szCs w:val="20"/>
        </w:rPr>
        <w:t>1157</w:t>
      </w:r>
    </w:p>
    <w:p w14:paraId="7E56ADE4" w14:textId="77777777" w:rsidR="009A2DDE" w:rsidRDefault="009A2DDE" w:rsidP="00571B87">
      <w:pPr>
        <w:rPr>
          <w:sz w:val="20"/>
          <w:szCs w:val="20"/>
        </w:rPr>
      </w:pPr>
    </w:p>
    <w:p w14:paraId="5E5A035B" w14:textId="77777777" w:rsidR="002F05EA" w:rsidRDefault="002F05EA" w:rsidP="00571B87">
      <w:pPr>
        <w:rPr>
          <w:sz w:val="20"/>
          <w:szCs w:val="20"/>
        </w:rPr>
      </w:pPr>
    </w:p>
    <w:p w14:paraId="3E3F99E4" w14:textId="77777777" w:rsidR="002F05EA" w:rsidRDefault="002F05EA" w:rsidP="00571B87">
      <w:pPr>
        <w:rPr>
          <w:sz w:val="20"/>
          <w:szCs w:val="20"/>
        </w:rPr>
      </w:pPr>
    </w:p>
    <w:p w14:paraId="28FFA5E2" w14:textId="3C7F758E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President:</w:t>
      </w:r>
      <w:r>
        <w:rPr>
          <w:rFonts w:ascii="Tahoma" w:hAnsi="Tahoma"/>
          <w:color w:val="000000"/>
          <w:sz w:val="27"/>
          <w:szCs w:val="27"/>
        </w:rPr>
        <w:t xml:space="preserve"> Alexandra Armstrong; email </w:t>
      </w:r>
      <w:hyperlink r:id="rId8" w:history="1">
        <w:r w:rsidRPr="003E5094">
          <w:rPr>
            <w:rStyle w:val="Hyperlink"/>
            <w:rFonts w:ascii="Tahoma" w:hAnsi="Tahoma"/>
            <w:sz w:val="27"/>
            <w:szCs w:val="27"/>
          </w:rPr>
          <w:t>alexandra.armstrong@childrensal.org</w:t>
        </w:r>
      </w:hyperlink>
      <w:r>
        <w:rPr>
          <w:rFonts w:ascii="Tahoma" w:hAnsi="Tahoma"/>
          <w:color w:val="000000"/>
          <w:sz w:val="27"/>
          <w:szCs w:val="27"/>
        </w:rPr>
        <w:t xml:space="preserve"> or Blumenthalam@gmail.com</w:t>
      </w:r>
    </w:p>
    <w:p w14:paraId="728B91B6" w14:textId="00CD9970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President Elect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Kara Short; email </w:t>
      </w:r>
      <w:hyperlink r:id="rId9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kara.short@childrensal.org</w:t>
        </w:r>
      </w:hyperlink>
    </w:p>
    <w:p w14:paraId="6F61DF50" w14:textId="6A8410C9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Secretary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Steadman </w:t>
      </w:r>
      <w:proofErr w:type="spellStart"/>
      <w:r>
        <w:rPr>
          <w:rFonts w:ascii="Tahoma" w:hAnsi="Tahoma"/>
          <w:color w:val="000000"/>
          <w:sz w:val="27"/>
          <w:szCs w:val="27"/>
        </w:rPr>
        <w:t>McPeters</w:t>
      </w:r>
      <w:proofErr w:type="spellEnd"/>
      <w:r>
        <w:rPr>
          <w:rFonts w:ascii="Tahoma" w:hAnsi="Tahoma"/>
          <w:color w:val="000000"/>
          <w:sz w:val="27"/>
          <w:szCs w:val="27"/>
        </w:rPr>
        <w:t>; email </w:t>
      </w:r>
      <w:hyperlink r:id="rId10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steadlee@uab.edu</w:t>
        </w:r>
      </w:hyperlink>
    </w:p>
    <w:p w14:paraId="18C0E4FE" w14:textId="6784EA93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Treasurer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Robin Greer; email </w:t>
      </w:r>
      <w:hyperlink r:id="rId11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robin.greer@childrensal.org</w:t>
        </w:r>
      </w:hyperlink>
    </w:p>
    <w:p w14:paraId="3B1DB186" w14:textId="59635161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Legislative Chair</w:t>
      </w:r>
      <w:r>
        <w:rPr>
          <w:rFonts w:ascii="Tahoma" w:hAnsi="Tahoma"/>
          <w:b/>
          <w:color w:val="000000"/>
          <w:sz w:val="27"/>
          <w:szCs w:val="27"/>
        </w:rPr>
        <w:t xml:space="preserve">: </w:t>
      </w:r>
      <w:r>
        <w:rPr>
          <w:rFonts w:ascii="Tahoma" w:hAnsi="Tahoma"/>
          <w:color w:val="000000"/>
          <w:sz w:val="27"/>
          <w:szCs w:val="27"/>
        </w:rPr>
        <w:t xml:space="preserve">Michelle Coulter; email </w:t>
      </w:r>
      <w:hyperlink r:id="rId12" w:history="1">
        <w:r w:rsidR="00BF712F" w:rsidRPr="00810096">
          <w:rPr>
            <w:rStyle w:val="Hyperlink"/>
            <w:rFonts w:ascii="Tahoma" w:hAnsi="Tahoma"/>
            <w:sz w:val="27"/>
            <w:szCs w:val="27"/>
          </w:rPr>
          <w:t>michellecoulter128@gmail.com</w:t>
        </w:r>
      </w:hyperlink>
      <w:r w:rsidR="00BF712F">
        <w:rPr>
          <w:rFonts w:ascii="Tahoma" w:hAnsi="Tahoma"/>
          <w:sz w:val="27"/>
          <w:szCs w:val="27"/>
        </w:rPr>
        <w:t xml:space="preserve"> </w:t>
      </w:r>
    </w:p>
    <w:p w14:paraId="7D3045EE" w14:textId="5235CC08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Communications/Membership Chair</w:t>
      </w:r>
      <w:r>
        <w:rPr>
          <w:rFonts w:ascii="Tahoma" w:hAnsi="Tahoma"/>
          <w:b/>
          <w:color w:val="000000"/>
          <w:sz w:val="27"/>
          <w:szCs w:val="27"/>
        </w:rPr>
        <w:t xml:space="preserve">: </w:t>
      </w:r>
      <w:r>
        <w:rPr>
          <w:rFonts w:ascii="Tahoma" w:hAnsi="Tahoma"/>
          <w:color w:val="000000"/>
          <w:sz w:val="27"/>
          <w:szCs w:val="27"/>
        </w:rPr>
        <w:t>Samantha Weaver; email </w:t>
      </w:r>
      <w:hyperlink r:id="rId13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samantha.weaver@childrensal.org</w:t>
        </w:r>
      </w:hyperlink>
    </w:p>
    <w:p w14:paraId="3FF7BD03" w14:textId="77777777" w:rsidR="00571B87" w:rsidRP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CE Chai</w:t>
      </w:r>
      <w:r>
        <w:rPr>
          <w:rFonts w:ascii="Tahoma" w:hAnsi="Tahoma"/>
          <w:b/>
          <w:color w:val="000000"/>
          <w:sz w:val="27"/>
          <w:szCs w:val="27"/>
        </w:rPr>
        <w:t xml:space="preserve">r: </w:t>
      </w:r>
      <w:r>
        <w:rPr>
          <w:rFonts w:ascii="Tahoma" w:hAnsi="Tahoma"/>
          <w:color w:val="000000"/>
          <w:sz w:val="27"/>
          <w:szCs w:val="27"/>
        </w:rPr>
        <w:t>Staci Abernathy; cell 205-602-2640; email </w:t>
      </w:r>
      <w:hyperlink r:id="rId14" w:history="1">
        <w:r w:rsidR="00BF712F" w:rsidRPr="00810096">
          <w:rPr>
            <w:rStyle w:val="Hyperlink"/>
            <w:rFonts w:ascii="Tahoma" w:hAnsi="Tahoma"/>
            <w:sz w:val="27"/>
            <w:szCs w:val="27"/>
          </w:rPr>
          <w:t>staci.simmons@childrensal.org</w:t>
        </w:r>
      </w:hyperlink>
      <w:r w:rsidR="00BF712F">
        <w:rPr>
          <w:rFonts w:ascii="Tahoma" w:hAnsi="Tahoma"/>
          <w:color w:val="000000"/>
          <w:sz w:val="27"/>
          <w:szCs w:val="27"/>
        </w:rPr>
        <w:t xml:space="preserve"> </w:t>
      </w:r>
    </w:p>
    <w:sectPr w:rsidR="00571B87" w:rsidRPr="002F05EA" w:rsidSect="00401A17">
      <w:headerReference w:type="default" r:id="rId15"/>
      <w:footerReference w:type="default" r:id="rId16"/>
      <w:type w:val="continuous"/>
      <w:pgSz w:w="15840" w:h="12240" w:orient="landscape" w:code="1"/>
      <w:pgMar w:top="288" w:right="720" w:bottom="432" w:left="576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F3420" w14:textId="77777777" w:rsidR="004B71B9" w:rsidRDefault="004B71B9" w:rsidP="00833B5A">
      <w:r>
        <w:separator/>
      </w:r>
    </w:p>
  </w:endnote>
  <w:endnote w:type="continuationSeparator" w:id="0">
    <w:p w14:paraId="272ACC3C" w14:textId="77777777" w:rsidR="004B71B9" w:rsidRDefault="004B71B9" w:rsidP="00833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Cambria"/>
    <w:panose1 w:val="020B0604020202020204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00423985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61AB4DFF" w14:textId="77777777" w:rsidR="002766F6" w:rsidRPr="00A93C61" w:rsidRDefault="00F56E7A">
        <w:pPr>
          <w:pStyle w:val="Footer"/>
          <w:jc w:val="center"/>
          <w:rPr>
            <w:sz w:val="22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7732" w:rsidRPr="00587732">
          <w:rPr>
            <w:noProof/>
            <w:sz w:val="20"/>
          </w:rPr>
          <w:t>3</w:t>
        </w:r>
        <w:r>
          <w:rPr>
            <w:noProof/>
            <w:sz w:val="20"/>
          </w:rPr>
          <w:fldChar w:fldCharType="end"/>
        </w:r>
      </w:p>
    </w:sdtContent>
  </w:sdt>
  <w:p w14:paraId="03DC1B50" w14:textId="77777777" w:rsidR="002766F6" w:rsidRDefault="002766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4D884" w14:textId="77777777" w:rsidR="004B71B9" w:rsidRDefault="004B71B9" w:rsidP="00833B5A">
      <w:r>
        <w:separator/>
      </w:r>
    </w:p>
  </w:footnote>
  <w:footnote w:type="continuationSeparator" w:id="0">
    <w:p w14:paraId="73890FF9" w14:textId="77777777" w:rsidR="004B71B9" w:rsidRDefault="004B71B9" w:rsidP="00833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2DBC7" w14:textId="77777777" w:rsidR="002766F6" w:rsidRDefault="002766F6" w:rsidP="00833B5A">
    <w:pPr>
      <w:pStyle w:val="Heading1"/>
      <w:spacing w:before="0" w:after="0"/>
      <w:jc w:val="center"/>
      <w:rPr>
        <w:rFonts w:asciiTheme="minorHAnsi" w:hAnsiTheme="minorHAnsi" w:cs="Arial"/>
        <w:sz w:val="22"/>
        <w:szCs w:val="20"/>
      </w:rPr>
    </w:pPr>
    <w:r>
      <w:rPr>
        <w:rFonts w:asciiTheme="minorHAnsi" w:hAnsiTheme="minorHAnsi" w:cs="Arial"/>
        <w:sz w:val="22"/>
        <w:szCs w:val="20"/>
      </w:rPr>
      <w:t>National Association of Pediatric Nurse Practitioners</w:t>
    </w:r>
  </w:p>
  <w:p w14:paraId="299635F7" w14:textId="77777777" w:rsidR="002766F6" w:rsidRPr="004F2C94" w:rsidRDefault="002766F6" w:rsidP="004F2C94">
    <w:pPr>
      <w:jc w:val="center"/>
    </w:pPr>
    <w:r>
      <w:t>Alabama Chapter Board Meeting</w:t>
    </w:r>
  </w:p>
  <w:p w14:paraId="02A101F3" w14:textId="77777777" w:rsidR="002766F6" w:rsidRPr="00386601" w:rsidRDefault="002766F6" w:rsidP="00833B5A">
    <w:pPr>
      <w:jc w:val="center"/>
      <w:rPr>
        <w:rFonts w:cs="Arial"/>
        <w:b/>
        <w:sz w:val="28"/>
        <w:szCs w:val="20"/>
      </w:rPr>
    </w:pPr>
    <w:r>
      <w:rPr>
        <w:rFonts w:cs="Arial"/>
        <w:b/>
        <w:sz w:val="28"/>
        <w:szCs w:val="20"/>
      </w:rPr>
      <w:t>AGENDA</w:t>
    </w:r>
  </w:p>
  <w:p w14:paraId="75D48A1C" w14:textId="77777777" w:rsidR="002766F6" w:rsidRPr="00AD61F1" w:rsidRDefault="002766F6" w:rsidP="00833B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ACB6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4E20BF2"/>
    <w:multiLevelType w:val="multilevel"/>
    <w:tmpl w:val="03D0A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6C2F73"/>
    <w:multiLevelType w:val="multilevel"/>
    <w:tmpl w:val="0CA2E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A28B2"/>
    <w:multiLevelType w:val="hybridMultilevel"/>
    <w:tmpl w:val="AB661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C1C02"/>
    <w:multiLevelType w:val="hybridMultilevel"/>
    <w:tmpl w:val="A2C86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864C50"/>
    <w:multiLevelType w:val="hybridMultilevel"/>
    <w:tmpl w:val="B474546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7C06C98"/>
    <w:multiLevelType w:val="hybridMultilevel"/>
    <w:tmpl w:val="AC9E9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380433C3"/>
    <w:multiLevelType w:val="hybridMultilevel"/>
    <w:tmpl w:val="1DEAF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97AEA"/>
    <w:multiLevelType w:val="hybridMultilevel"/>
    <w:tmpl w:val="58925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593198"/>
    <w:multiLevelType w:val="hybridMultilevel"/>
    <w:tmpl w:val="5E7048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628D7"/>
    <w:multiLevelType w:val="hybridMultilevel"/>
    <w:tmpl w:val="076C2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A327D"/>
    <w:multiLevelType w:val="hybridMultilevel"/>
    <w:tmpl w:val="94B43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45F74"/>
    <w:multiLevelType w:val="hybridMultilevel"/>
    <w:tmpl w:val="55F4D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4468C"/>
    <w:multiLevelType w:val="multilevel"/>
    <w:tmpl w:val="7D5C9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D2A40D7"/>
    <w:multiLevelType w:val="hybridMultilevel"/>
    <w:tmpl w:val="61880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7409A5"/>
    <w:multiLevelType w:val="hybridMultilevel"/>
    <w:tmpl w:val="EB44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CE1836"/>
    <w:multiLevelType w:val="hybridMultilevel"/>
    <w:tmpl w:val="4D5AE0D2"/>
    <w:lvl w:ilvl="0" w:tplc="CEF403B4">
      <w:numFmt w:val="bullet"/>
      <w:lvlText w:val="-"/>
      <w:lvlJc w:val="left"/>
      <w:pPr>
        <w:ind w:left="4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7A3A52BF"/>
    <w:multiLevelType w:val="hybridMultilevel"/>
    <w:tmpl w:val="6F00B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441B15"/>
    <w:multiLevelType w:val="hybridMultilevel"/>
    <w:tmpl w:val="610806A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18"/>
  </w:num>
  <w:num w:numId="5">
    <w:abstractNumId w:val="5"/>
  </w:num>
  <w:num w:numId="6">
    <w:abstractNumId w:val="15"/>
  </w:num>
  <w:num w:numId="7">
    <w:abstractNumId w:val="11"/>
  </w:num>
  <w:num w:numId="8">
    <w:abstractNumId w:val="0"/>
  </w:num>
  <w:num w:numId="9">
    <w:abstractNumId w:val="16"/>
  </w:num>
  <w:num w:numId="10">
    <w:abstractNumId w:val="1"/>
  </w:num>
  <w:num w:numId="11">
    <w:abstractNumId w:val="13"/>
  </w:num>
  <w:num w:numId="12">
    <w:abstractNumId w:val="4"/>
  </w:num>
  <w:num w:numId="13">
    <w:abstractNumId w:val="12"/>
  </w:num>
  <w:num w:numId="14">
    <w:abstractNumId w:val="2"/>
  </w:num>
  <w:num w:numId="15">
    <w:abstractNumId w:val="14"/>
  </w:num>
  <w:num w:numId="16">
    <w:abstractNumId w:val="17"/>
  </w:num>
  <w:num w:numId="17">
    <w:abstractNumId w:val="10"/>
  </w:num>
  <w:num w:numId="18">
    <w:abstractNumId w:val="7"/>
  </w:num>
  <w:num w:numId="1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oNotTrackFormatting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tTAyNzezMDa2NDBR0lEKTi0uzszPAykwrAUAoNGXQCwAAAA="/>
  </w:docVars>
  <w:rsids>
    <w:rsidRoot w:val="004779F4"/>
    <w:rsid w:val="000005B7"/>
    <w:rsid w:val="0000166F"/>
    <w:rsid w:val="000116A1"/>
    <w:rsid w:val="00013323"/>
    <w:rsid w:val="00014E07"/>
    <w:rsid w:val="00020608"/>
    <w:rsid w:val="0002215D"/>
    <w:rsid w:val="00024A5A"/>
    <w:rsid w:val="0003437E"/>
    <w:rsid w:val="000367BF"/>
    <w:rsid w:val="0004092D"/>
    <w:rsid w:val="000432E8"/>
    <w:rsid w:val="00044D83"/>
    <w:rsid w:val="000463D8"/>
    <w:rsid w:val="00054C1B"/>
    <w:rsid w:val="000552FC"/>
    <w:rsid w:val="00055699"/>
    <w:rsid w:val="00055A67"/>
    <w:rsid w:val="000602CF"/>
    <w:rsid w:val="00060BCF"/>
    <w:rsid w:val="00060F3D"/>
    <w:rsid w:val="00064166"/>
    <w:rsid w:val="00070646"/>
    <w:rsid w:val="00070DBE"/>
    <w:rsid w:val="0007108B"/>
    <w:rsid w:val="000727FF"/>
    <w:rsid w:val="00077449"/>
    <w:rsid w:val="0007790C"/>
    <w:rsid w:val="00083007"/>
    <w:rsid w:val="00085296"/>
    <w:rsid w:val="00092ABC"/>
    <w:rsid w:val="000A2500"/>
    <w:rsid w:val="000A6E55"/>
    <w:rsid w:val="000A79BF"/>
    <w:rsid w:val="000B1408"/>
    <w:rsid w:val="000B2AFF"/>
    <w:rsid w:val="000D004C"/>
    <w:rsid w:val="000D64BE"/>
    <w:rsid w:val="000E13E9"/>
    <w:rsid w:val="000E2E41"/>
    <w:rsid w:val="000E3605"/>
    <w:rsid w:val="000F07A1"/>
    <w:rsid w:val="000F26D1"/>
    <w:rsid w:val="000F5149"/>
    <w:rsid w:val="000F6B04"/>
    <w:rsid w:val="000F76F3"/>
    <w:rsid w:val="0010304A"/>
    <w:rsid w:val="00110FDA"/>
    <w:rsid w:val="00111482"/>
    <w:rsid w:val="0011300C"/>
    <w:rsid w:val="00121882"/>
    <w:rsid w:val="0012188C"/>
    <w:rsid w:val="001232DB"/>
    <w:rsid w:val="001257D7"/>
    <w:rsid w:val="00125A33"/>
    <w:rsid w:val="001328F6"/>
    <w:rsid w:val="00132FDD"/>
    <w:rsid w:val="00144C0C"/>
    <w:rsid w:val="0014648F"/>
    <w:rsid w:val="00147AC5"/>
    <w:rsid w:val="00147EA7"/>
    <w:rsid w:val="00150624"/>
    <w:rsid w:val="00151748"/>
    <w:rsid w:val="001538AE"/>
    <w:rsid w:val="00154DF2"/>
    <w:rsid w:val="00155B93"/>
    <w:rsid w:val="0016416F"/>
    <w:rsid w:val="00165A10"/>
    <w:rsid w:val="00173C40"/>
    <w:rsid w:val="0017490E"/>
    <w:rsid w:val="001750B3"/>
    <w:rsid w:val="00180325"/>
    <w:rsid w:val="001824E7"/>
    <w:rsid w:val="00183BDF"/>
    <w:rsid w:val="00195B35"/>
    <w:rsid w:val="00196C39"/>
    <w:rsid w:val="001A0E3B"/>
    <w:rsid w:val="001A76E6"/>
    <w:rsid w:val="001B0889"/>
    <w:rsid w:val="001B4156"/>
    <w:rsid w:val="001B68CB"/>
    <w:rsid w:val="001B7523"/>
    <w:rsid w:val="001B79FB"/>
    <w:rsid w:val="001C0D96"/>
    <w:rsid w:val="001C2913"/>
    <w:rsid w:val="001C471D"/>
    <w:rsid w:val="001C6009"/>
    <w:rsid w:val="001C6D61"/>
    <w:rsid w:val="001D18D7"/>
    <w:rsid w:val="001D666F"/>
    <w:rsid w:val="001D78F3"/>
    <w:rsid w:val="001E5489"/>
    <w:rsid w:val="001F1ECD"/>
    <w:rsid w:val="001F3A4B"/>
    <w:rsid w:val="001F5090"/>
    <w:rsid w:val="001F5E9C"/>
    <w:rsid w:val="001F6890"/>
    <w:rsid w:val="00203502"/>
    <w:rsid w:val="00203DF7"/>
    <w:rsid w:val="00210985"/>
    <w:rsid w:val="0021358E"/>
    <w:rsid w:val="00220F00"/>
    <w:rsid w:val="00224C4D"/>
    <w:rsid w:val="00226820"/>
    <w:rsid w:val="0022705B"/>
    <w:rsid w:val="002313D4"/>
    <w:rsid w:val="002351B5"/>
    <w:rsid w:val="00240F67"/>
    <w:rsid w:val="00245B4C"/>
    <w:rsid w:val="00246E39"/>
    <w:rsid w:val="00261CBD"/>
    <w:rsid w:val="00264005"/>
    <w:rsid w:val="002659B8"/>
    <w:rsid w:val="00266002"/>
    <w:rsid w:val="00270869"/>
    <w:rsid w:val="002727DF"/>
    <w:rsid w:val="00275BE1"/>
    <w:rsid w:val="002766F6"/>
    <w:rsid w:val="002829CD"/>
    <w:rsid w:val="00284645"/>
    <w:rsid w:val="0028535B"/>
    <w:rsid w:val="00290474"/>
    <w:rsid w:val="00292188"/>
    <w:rsid w:val="0029466F"/>
    <w:rsid w:val="00294BEC"/>
    <w:rsid w:val="00296B88"/>
    <w:rsid w:val="002A1FD0"/>
    <w:rsid w:val="002A2055"/>
    <w:rsid w:val="002A2223"/>
    <w:rsid w:val="002A39F0"/>
    <w:rsid w:val="002A4C11"/>
    <w:rsid w:val="002A5293"/>
    <w:rsid w:val="002B2590"/>
    <w:rsid w:val="002B48EB"/>
    <w:rsid w:val="002B7926"/>
    <w:rsid w:val="002C11A3"/>
    <w:rsid w:val="002D008E"/>
    <w:rsid w:val="002D1B96"/>
    <w:rsid w:val="002D3BDB"/>
    <w:rsid w:val="002D56C9"/>
    <w:rsid w:val="002E4D07"/>
    <w:rsid w:val="002E545F"/>
    <w:rsid w:val="002E60F9"/>
    <w:rsid w:val="002E6B04"/>
    <w:rsid w:val="002F027C"/>
    <w:rsid w:val="002F05EA"/>
    <w:rsid w:val="002F62B7"/>
    <w:rsid w:val="002F79A4"/>
    <w:rsid w:val="00301DAB"/>
    <w:rsid w:val="00303F8D"/>
    <w:rsid w:val="003051F8"/>
    <w:rsid w:val="00305CEC"/>
    <w:rsid w:val="00306F2F"/>
    <w:rsid w:val="003122C9"/>
    <w:rsid w:val="00315AC9"/>
    <w:rsid w:val="00322E1A"/>
    <w:rsid w:val="00324932"/>
    <w:rsid w:val="0032610D"/>
    <w:rsid w:val="00327092"/>
    <w:rsid w:val="00330684"/>
    <w:rsid w:val="00330FBB"/>
    <w:rsid w:val="003329E9"/>
    <w:rsid w:val="00340C64"/>
    <w:rsid w:val="003410B2"/>
    <w:rsid w:val="00345C23"/>
    <w:rsid w:val="003464F9"/>
    <w:rsid w:val="00350F69"/>
    <w:rsid w:val="00354E47"/>
    <w:rsid w:val="00361530"/>
    <w:rsid w:val="00362D0A"/>
    <w:rsid w:val="00367732"/>
    <w:rsid w:val="00367FBC"/>
    <w:rsid w:val="0037174E"/>
    <w:rsid w:val="0037741E"/>
    <w:rsid w:val="00382030"/>
    <w:rsid w:val="00384FC9"/>
    <w:rsid w:val="0038759A"/>
    <w:rsid w:val="00390C37"/>
    <w:rsid w:val="003A3A98"/>
    <w:rsid w:val="003A4B34"/>
    <w:rsid w:val="003A569B"/>
    <w:rsid w:val="003A585D"/>
    <w:rsid w:val="003B1A67"/>
    <w:rsid w:val="003B526B"/>
    <w:rsid w:val="003C15B7"/>
    <w:rsid w:val="003D0E41"/>
    <w:rsid w:val="003D3AE1"/>
    <w:rsid w:val="003E2FD1"/>
    <w:rsid w:val="003F023C"/>
    <w:rsid w:val="003F0FD6"/>
    <w:rsid w:val="003F1B79"/>
    <w:rsid w:val="003F657C"/>
    <w:rsid w:val="003F7B06"/>
    <w:rsid w:val="00401A17"/>
    <w:rsid w:val="00407133"/>
    <w:rsid w:val="00407D95"/>
    <w:rsid w:val="00410F67"/>
    <w:rsid w:val="00411373"/>
    <w:rsid w:val="0041447D"/>
    <w:rsid w:val="00414FB1"/>
    <w:rsid w:val="004214AF"/>
    <w:rsid w:val="00433204"/>
    <w:rsid w:val="0043479D"/>
    <w:rsid w:val="00435426"/>
    <w:rsid w:val="00437CB0"/>
    <w:rsid w:val="00441936"/>
    <w:rsid w:val="00441DD1"/>
    <w:rsid w:val="004479FE"/>
    <w:rsid w:val="00452A02"/>
    <w:rsid w:val="00455C94"/>
    <w:rsid w:val="0045668F"/>
    <w:rsid w:val="00462995"/>
    <w:rsid w:val="004648E4"/>
    <w:rsid w:val="00467948"/>
    <w:rsid w:val="00471E70"/>
    <w:rsid w:val="00473BAA"/>
    <w:rsid w:val="00475FA3"/>
    <w:rsid w:val="00476E5F"/>
    <w:rsid w:val="00477879"/>
    <w:rsid w:val="004779F4"/>
    <w:rsid w:val="004803C2"/>
    <w:rsid w:val="0048503F"/>
    <w:rsid w:val="00491336"/>
    <w:rsid w:val="00491522"/>
    <w:rsid w:val="00494522"/>
    <w:rsid w:val="004A1C9E"/>
    <w:rsid w:val="004A2016"/>
    <w:rsid w:val="004A383C"/>
    <w:rsid w:val="004A4FC6"/>
    <w:rsid w:val="004A57BB"/>
    <w:rsid w:val="004B301D"/>
    <w:rsid w:val="004B65BB"/>
    <w:rsid w:val="004B71B9"/>
    <w:rsid w:val="004B7FA1"/>
    <w:rsid w:val="004C0467"/>
    <w:rsid w:val="004D00B2"/>
    <w:rsid w:val="004D0E0F"/>
    <w:rsid w:val="004D2280"/>
    <w:rsid w:val="004D3030"/>
    <w:rsid w:val="004D4BD6"/>
    <w:rsid w:val="004E6297"/>
    <w:rsid w:val="004E6779"/>
    <w:rsid w:val="004E68E5"/>
    <w:rsid w:val="004F051E"/>
    <w:rsid w:val="004F1A53"/>
    <w:rsid w:val="004F238A"/>
    <w:rsid w:val="004F28BB"/>
    <w:rsid w:val="004F2AB7"/>
    <w:rsid w:val="004F2C94"/>
    <w:rsid w:val="004F71D0"/>
    <w:rsid w:val="005015F7"/>
    <w:rsid w:val="00502EA2"/>
    <w:rsid w:val="00505658"/>
    <w:rsid w:val="0051030C"/>
    <w:rsid w:val="005131C8"/>
    <w:rsid w:val="0051543B"/>
    <w:rsid w:val="00515F93"/>
    <w:rsid w:val="00520517"/>
    <w:rsid w:val="005218EE"/>
    <w:rsid w:val="00524FF4"/>
    <w:rsid w:val="00525934"/>
    <w:rsid w:val="0052633C"/>
    <w:rsid w:val="00527974"/>
    <w:rsid w:val="0053079E"/>
    <w:rsid w:val="0053254F"/>
    <w:rsid w:val="00536C32"/>
    <w:rsid w:val="00546926"/>
    <w:rsid w:val="00547AF7"/>
    <w:rsid w:val="00557CED"/>
    <w:rsid w:val="00565786"/>
    <w:rsid w:val="00567D78"/>
    <w:rsid w:val="00571777"/>
    <w:rsid w:val="00571B87"/>
    <w:rsid w:val="00571F9A"/>
    <w:rsid w:val="00573FFE"/>
    <w:rsid w:val="0057419E"/>
    <w:rsid w:val="005758C8"/>
    <w:rsid w:val="00577240"/>
    <w:rsid w:val="00587732"/>
    <w:rsid w:val="00591C60"/>
    <w:rsid w:val="005930ED"/>
    <w:rsid w:val="005A45C3"/>
    <w:rsid w:val="005A680B"/>
    <w:rsid w:val="005B2638"/>
    <w:rsid w:val="005B34F2"/>
    <w:rsid w:val="005B50B6"/>
    <w:rsid w:val="005B6EC6"/>
    <w:rsid w:val="005B7030"/>
    <w:rsid w:val="005C0C3C"/>
    <w:rsid w:val="005C0F74"/>
    <w:rsid w:val="005C1677"/>
    <w:rsid w:val="005C5978"/>
    <w:rsid w:val="005C5D20"/>
    <w:rsid w:val="005C7905"/>
    <w:rsid w:val="005D386E"/>
    <w:rsid w:val="005D5F96"/>
    <w:rsid w:val="005E1DC7"/>
    <w:rsid w:val="005E46C5"/>
    <w:rsid w:val="00600A03"/>
    <w:rsid w:val="00606F56"/>
    <w:rsid w:val="00606FB7"/>
    <w:rsid w:val="00607E57"/>
    <w:rsid w:val="006100A6"/>
    <w:rsid w:val="00610FB6"/>
    <w:rsid w:val="00612B6F"/>
    <w:rsid w:val="006149CA"/>
    <w:rsid w:val="00615B97"/>
    <w:rsid w:val="00621E1E"/>
    <w:rsid w:val="006228D1"/>
    <w:rsid w:val="0062333C"/>
    <w:rsid w:val="00625E92"/>
    <w:rsid w:val="00627BC8"/>
    <w:rsid w:val="00640BE5"/>
    <w:rsid w:val="006438EB"/>
    <w:rsid w:val="00654CAF"/>
    <w:rsid w:val="00656318"/>
    <w:rsid w:val="00656D68"/>
    <w:rsid w:val="0065723C"/>
    <w:rsid w:val="00661D56"/>
    <w:rsid w:val="00663B0E"/>
    <w:rsid w:val="00665039"/>
    <w:rsid w:val="00665A18"/>
    <w:rsid w:val="00673B67"/>
    <w:rsid w:val="00673FF0"/>
    <w:rsid w:val="0067570B"/>
    <w:rsid w:val="00676477"/>
    <w:rsid w:val="006772C2"/>
    <w:rsid w:val="00682724"/>
    <w:rsid w:val="00685A5A"/>
    <w:rsid w:val="00692392"/>
    <w:rsid w:val="006947BC"/>
    <w:rsid w:val="006A11BD"/>
    <w:rsid w:val="006A54E0"/>
    <w:rsid w:val="006A6151"/>
    <w:rsid w:val="006A6EBE"/>
    <w:rsid w:val="006B2CBC"/>
    <w:rsid w:val="006B5608"/>
    <w:rsid w:val="006B5D37"/>
    <w:rsid w:val="006C1A65"/>
    <w:rsid w:val="006C54E6"/>
    <w:rsid w:val="006C739F"/>
    <w:rsid w:val="006D2467"/>
    <w:rsid w:val="006D40AC"/>
    <w:rsid w:val="006D696F"/>
    <w:rsid w:val="006E58E1"/>
    <w:rsid w:val="006E5AE4"/>
    <w:rsid w:val="006E6D1E"/>
    <w:rsid w:val="006F0B48"/>
    <w:rsid w:val="006F66D7"/>
    <w:rsid w:val="0070005B"/>
    <w:rsid w:val="00701D0C"/>
    <w:rsid w:val="007113F6"/>
    <w:rsid w:val="00712372"/>
    <w:rsid w:val="00713022"/>
    <w:rsid w:val="007208E6"/>
    <w:rsid w:val="00723AEF"/>
    <w:rsid w:val="00730E63"/>
    <w:rsid w:val="00735587"/>
    <w:rsid w:val="00737DBD"/>
    <w:rsid w:val="00737E17"/>
    <w:rsid w:val="0074221D"/>
    <w:rsid w:val="00745B7B"/>
    <w:rsid w:val="00745EA6"/>
    <w:rsid w:val="0075035B"/>
    <w:rsid w:val="00751F18"/>
    <w:rsid w:val="00754315"/>
    <w:rsid w:val="007579B5"/>
    <w:rsid w:val="0076266C"/>
    <w:rsid w:val="0076315B"/>
    <w:rsid w:val="0076536B"/>
    <w:rsid w:val="0076679D"/>
    <w:rsid w:val="00771D0E"/>
    <w:rsid w:val="007725C1"/>
    <w:rsid w:val="00773A46"/>
    <w:rsid w:val="00780052"/>
    <w:rsid w:val="00786BF2"/>
    <w:rsid w:val="00792227"/>
    <w:rsid w:val="007977BD"/>
    <w:rsid w:val="007A0F0C"/>
    <w:rsid w:val="007A20F0"/>
    <w:rsid w:val="007A2DE7"/>
    <w:rsid w:val="007A4F97"/>
    <w:rsid w:val="007A6944"/>
    <w:rsid w:val="007A725D"/>
    <w:rsid w:val="007B14B6"/>
    <w:rsid w:val="007B1968"/>
    <w:rsid w:val="007B4FA5"/>
    <w:rsid w:val="007B699C"/>
    <w:rsid w:val="007C2813"/>
    <w:rsid w:val="007C2FCD"/>
    <w:rsid w:val="007C7E60"/>
    <w:rsid w:val="007D2000"/>
    <w:rsid w:val="007D4D9B"/>
    <w:rsid w:val="007D7012"/>
    <w:rsid w:val="007D7F17"/>
    <w:rsid w:val="007E30DC"/>
    <w:rsid w:val="007E6631"/>
    <w:rsid w:val="007F02E3"/>
    <w:rsid w:val="007F6C09"/>
    <w:rsid w:val="007F7AE5"/>
    <w:rsid w:val="0080193B"/>
    <w:rsid w:val="00801B58"/>
    <w:rsid w:val="00806D78"/>
    <w:rsid w:val="00812188"/>
    <w:rsid w:val="00814FC8"/>
    <w:rsid w:val="00816B91"/>
    <w:rsid w:val="0081778A"/>
    <w:rsid w:val="00820FF9"/>
    <w:rsid w:val="008225BE"/>
    <w:rsid w:val="008232A2"/>
    <w:rsid w:val="008245B4"/>
    <w:rsid w:val="00824CDF"/>
    <w:rsid w:val="008302A6"/>
    <w:rsid w:val="00830BD8"/>
    <w:rsid w:val="00830D4E"/>
    <w:rsid w:val="00833B5A"/>
    <w:rsid w:val="00834A3F"/>
    <w:rsid w:val="008370FA"/>
    <w:rsid w:val="0083785F"/>
    <w:rsid w:val="00840A19"/>
    <w:rsid w:val="00843C04"/>
    <w:rsid w:val="00844534"/>
    <w:rsid w:val="00846B87"/>
    <w:rsid w:val="00850941"/>
    <w:rsid w:val="00854127"/>
    <w:rsid w:val="00855E70"/>
    <w:rsid w:val="008576BC"/>
    <w:rsid w:val="00860660"/>
    <w:rsid w:val="00860D1A"/>
    <w:rsid w:val="008626FC"/>
    <w:rsid w:val="00863AC2"/>
    <w:rsid w:val="0086583B"/>
    <w:rsid w:val="00865FD4"/>
    <w:rsid w:val="00866B0D"/>
    <w:rsid w:val="0087167C"/>
    <w:rsid w:val="008727C6"/>
    <w:rsid w:val="00874CFB"/>
    <w:rsid w:val="00875225"/>
    <w:rsid w:val="0087794E"/>
    <w:rsid w:val="008779D9"/>
    <w:rsid w:val="00881C6A"/>
    <w:rsid w:val="00882DD6"/>
    <w:rsid w:val="00884D53"/>
    <w:rsid w:val="008916CE"/>
    <w:rsid w:val="00893746"/>
    <w:rsid w:val="00895043"/>
    <w:rsid w:val="008978F2"/>
    <w:rsid w:val="008A5974"/>
    <w:rsid w:val="008A699F"/>
    <w:rsid w:val="008A7509"/>
    <w:rsid w:val="008B4C3C"/>
    <w:rsid w:val="008B5608"/>
    <w:rsid w:val="008C1182"/>
    <w:rsid w:val="008C3313"/>
    <w:rsid w:val="008C3B02"/>
    <w:rsid w:val="008C4E6C"/>
    <w:rsid w:val="008C5CA5"/>
    <w:rsid w:val="008E03C4"/>
    <w:rsid w:val="008E1078"/>
    <w:rsid w:val="008E3CAA"/>
    <w:rsid w:val="008E7436"/>
    <w:rsid w:val="008E7801"/>
    <w:rsid w:val="008F0052"/>
    <w:rsid w:val="008F3F6E"/>
    <w:rsid w:val="008F6C4D"/>
    <w:rsid w:val="008F7D89"/>
    <w:rsid w:val="0090436B"/>
    <w:rsid w:val="009049DF"/>
    <w:rsid w:val="00906C4E"/>
    <w:rsid w:val="009073AD"/>
    <w:rsid w:val="00912847"/>
    <w:rsid w:val="0091394F"/>
    <w:rsid w:val="00916148"/>
    <w:rsid w:val="00916E4C"/>
    <w:rsid w:val="009204DC"/>
    <w:rsid w:val="009225E3"/>
    <w:rsid w:val="009226B2"/>
    <w:rsid w:val="00922E5E"/>
    <w:rsid w:val="00932DE7"/>
    <w:rsid w:val="00933967"/>
    <w:rsid w:val="00941071"/>
    <w:rsid w:val="0094270F"/>
    <w:rsid w:val="0094786C"/>
    <w:rsid w:val="009560F5"/>
    <w:rsid w:val="009600FC"/>
    <w:rsid w:val="00963547"/>
    <w:rsid w:val="0096429D"/>
    <w:rsid w:val="00975B1A"/>
    <w:rsid w:val="00976728"/>
    <w:rsid w:val="00977C60"/>
    <w:rsid w:val="00980916"/>
    <w:rsid w:val="0099449F"/>
    <w:rsid w:val="00995EEC"/>
    <w:rsid w:val="009A0BC3"/>
    <w:rsid w:val="009A2DDE"/>
    <w:rsid w:val="009B14C1"/>
    <w:rsid w:val="009B4B7D"/>
    <w:rsid w:val="009B5F7E"/>
    <w:rsid w:val="009B6D1B"/>
    <w:rsid w:val="009C0B1F"/>
    <w:rsid w:val="009C1677"/>
    <w:rsid w:val="009C38C6"/>
    <w:rsid w:val="009D294C"/>
    <w:rsid w:val="009D7520"/>
    <w:rsid w:val="009D7C5B"/>
    <w:rsid w:val="009E4DA5"/>
    <w:rsid w:val="009E5572"/>
    <w:rsid w:val="009F02D3"/>
    <w:rsid w:val="009F2D0C"/>
    <w:rsid w:val="009F4D11"/>
    <w:rsid w:val="00A01938"/>
    <w:rsid w:val="00A01A72"/>
    <w:rsid w:val="00A05782"/>
    <w:rsid w:val="00A12C25"/>
    <w:rsid w:val="00A1488B"/>
    <w:rsid w:val="00A202CC"/>
    <w:rsid w:val="00A20A23"/>
    <w:rsid w:val="00A22DC1"/>
    <w:rsid w:val="00A2346D"/>
    <w:rsid w:val="00A256EF"/>
    <w:rsid w:val="00A30010"/>
    <w:rsid w:val="00A343A7"/>
    <w:rsid w:val="00A42657"/>
    <w:rsid w:val="00A44274"/>
    <w:rsid w:val="00A50A0A"/>
    <w:rsid w:val="00A5309B"/>
    <w:rsid w:val="00A54F5B"/>
    <w:rsid w:val="00A6165C"/>
    <w:rsid w:val="00A658F7"/>
    <w:rsid w:val="00A67141"/>
    <w:rsid w:val="00A71017"/>
    <w:rsid w:val="00A7163A"/>
    <w:rsid w:val="00A734E1"/>
    <w:rsid w:val="00A74E3A"/>
    <w:rsid w:val="00A74F3D"/>
    <w:rsid w:val="00A77989"/>
    <w:rsid w:val="00A77B71"/>
    <w:rsid w:val="00A77E64"/>
    <w:rsid w:val="00A822F3"/>
    <w:rsid w:val="00A90FCC"/>
    <w:rsid w:val="00A920B7"/>
    <w:rsid w:val="00A93C61"/>
    <w:rsid w:val="00A9558E"/>
    <w:rsid w:val="00AA425C"/>
    <w:rsid w:val="00AA4D99"/>
    <w:rsid w:val="00AB1536"/>
    <w:rsid w:val="00AB30A8"/>
    <w:rsid w:val="00AB327F"/>
    <w:rsid w:val="00AB38B6"/>
    <w:rsid w:val="00AB522D"/>
    <w:rsid w:val="00AB70C1"/>
    <w:rsid w:val="00AC1CE8"/>
    <w:rsid w:val="00AC6618"/>
    <w:rsid w:val="00AC684A"/>
    <w:rsid w:val="00AD42B0"/>
    <w:rsid w:val="00AD7855"/>
    <w:rsid w:val="00AE306E"/>
    <w:rsid w:val="00AE4580"/>
    <w:rsid w:val="00AF00DB"/>
    <w:rsid w:val="00AF5700"/>
    <w:rsid w:val="00AF7619"/>
    <w:rsid w:val="00B01EA8"/>
    <w:rsid w:val="00B05121"/>
    <w:rsid w:val="00B05DF1"/>
    <w:rsid w:val="00B07901"/>
    <w:rsid w:val="00B14E05"/>
    <w:rsid w:val="00B15055"/>
    <w:rsid w:val="00B22A57"/>
    <w:rsid w:val="00B25053"/>
    <w:rsid w:val="00B33A4B"/>
    <w:rsid w:val="00B45C53"/>
    <w:rsid w:val="00B45E4C"/>
    <w:rsid w:val="00B47673"/>
    <w:rsid w:val="00B51FA6"/>
    <w:rsid w:val="00B52830"/>
    <w:rsid w:val="00B53B2D"/>
    <w:rsid w:val="00B5471D"/>
    <w:rsid w:val="00B6104A"/>
    <w:rsid w:val="00B61B3F"/>
    <w:rsid w:val="00B61D43"/>
    <w:rsid w:val="00B719C0"/>
    <w:rsid w:val="00B76907"/>
    <w:rsid w:val="00B85A52"/>
    <w:rsid w:val="00B93C8E"/>
    <w:rsid w:val="00BA55D3"/>
    <w:rsid w:val="00BB1D7D"/>
    <w:rsid w:val="00BB7D92"/>
    <w:rsid w:val="00BC1CD3"/>
    <w:rsid w:val="00BC49C8"/>
    <w:rsid w:val="00BD40F1"/>
    <w:rsid w:val="00BF200D"/>
    <w:rsid w:val="00BF5BA2"/>
    <w:rsid w:val="00BF712F"/>
    <w:rsid w:val="00BF754E"/>
    <w:rsid w:val="00BF7A73"/>
    <w:rsid w:val="00C019AB"/>
    <w:rsid w:val="00C01FBA"/>
    <w:rsid w:val="00C05103"/>
    <w:rsid w:val="00C10AD9"/>
    <w:rsid w:val="00C11C4B"/>
    <w:rsid w:val="00C122A2"/>
    <w:rsid w:val="00C153B1"/>
    <w:rsid w:val="00C15D23"/>
    <w:rsid w:val="00C208CA"/>
    <w:rsid w:val="00C2653D"/>
    <w:rsid w:val="00C32B1E"/>
    <w:rsid w:val="00C34708"/>
    <w:rsid w:val="00C46E31"/>
    <w:rsid w:val="00C51BC2"/>
    <w:rsid w:val="00C526CC"/>
    <w:rsid w:val="00C53B0C"/>
    <w:rsid w:val="00C548F4"/>
    <w:rsid w:val="00C551FA"/>
    <w:rsid w:val="00C56AD7"/>
    <w:rsid w:val="00C632A4"/>
    <w:rsid w:val="00C64663"/>
    <w:rsid w:val="00C6655F"/>
    <w:rsid w:val="00C67CDD"/>
    <w:rsid w:val="00C67DA2"/>
    <w:rsid w:val="00C7530B"/>
    <w:rsid w:val="00C76E6B"/>
    <w:rsid w:val="00C90F4B"/>
    <w:rsid w:val="00C9419F"/>
    <w:rsid w:val="00C96696"/>
    <w:rsid w:val="00C96774"/>
    <w:rsid w:val="00C96899"/>
    <w:rsid w:val="00CA021F"/>
    <w:rsid w:val="00CA06B4"/>
    <w:rsid w:val="00CA2F32"/>
    <w:rsid w:val="00CA60D4"/>
    <w:rsid w:val="00CB12AC"/>
    <w:rsid w:val="00CB2BE2"/>
    <w:rsid w:val="00CB4DFE"/>
    <w:rsid w:val="00CB5524"/>
    <w:rsid w:val="00CC0D3F"/>
    <w:rsid w:val="00CC28B7"/>
    <w:rsid w:val="00CC456B"/>
    <w:rsid w:val="00CC6653"/>
    <w:rsid w:val="00CD1D37"/>
    <w:rsid w:val="00CD25C6"/>
    <w:rsid w:val="00CD5CB6"/>
    <w:rsid w:val="00CE16EB"/>
    <w:rsid w:val="00CE1E4F"/>
    <w:rsid w:val="00CE20D4"/>
    <w:rsid w:val="00CE30E2"/>
    <w:rsid w:val="00CE3269"/>
    <w:rsid w:val="00CF08AE"/>
    <w:rsid w:val="00CF3235"/>
    <w:rsid w:val="00CF5A34"/>
    <w:rsid w:val="00CF75E6"/>
    <w:rsid w:val="00D01A6C"/>
    <w:rsid w:val="00D10337"/>
    <w:rsid w:val="00D15CB7"/>
    <w:rsid w:val="00D3023E"/>
    <w:rsid w:val="00D3081C"/>
    <w:rsid w:val="00D318F8"/>
    <w:rsid w:val="00D32A55"/>
    <w:rsid w:val="00D34B70"/>
    <w:rsid w:val="00D3557A"/>
    <w:rsid w:val="00D4064C"/>
    <w:rsid w:val="00D50675"/>
    <w:rsid w:val="00D50C4D"/>
    <w:rsid w:val="00D559BD"/>
    <w:rsid w:val="00D56277"/>
    <w:rsid w:val="00D57AD1"/>
    <w:rsid w:val="00D60762"/>
    <w:rsid w:val="00D60ED8"/>
    <w:rsid w:val="00D63D17"/>
    <w:rsid w:val="00D647E0"/>
    <w:rsid w:val="00D66667"/>
    <w:rsid w:val="00D719C2"/>
    <w:rsid w:val="00D76AF8"/>
    <w:rsid w:val="00D77011"/>
    <w:rsid w:val="00D81092"/>
    <w:rsid w:val="00D827B8"/>
    <w:rsid w:val="00D90074"/>
    <w:rsid w:val="00D91466"/>
    <w:rsid w:val="00D9643F"/>
    <w:rsid w:val="00DA36AC"/>
    <w:rsid w:val="00DA6BA3"/>
    <w:rsid w:val="00DB06EB"/>
    <w:rsid w:val="00DB2DCC"/>
    <w:rsid w:val="00DB43A3"/>
    <w:rsid w:val="00DB5E1D"/>
    <w:rsid w:val="00DB6C04"/>
    <w:rsid w:val="00DB752B"/>
    <w:rsid w:val="00DC1DFA"/>
    <w:rsid w:val="00DC31BD"/>
    <w:rsid w:val="00DC33B2"/>
    <w:rsid w:val="00DC53CB"/>
    <w:rsid w:val="00DC7F91"/>
    <w:rsid w:val="00DD4818"/>
    <w:rsid w:val="00DE119D"/>
    <w:rsid w:val="00DF1930"/>
    <w:rsid w:val="00DF70D4"/>
    <w:rsid w:val="00DF7C8C"/>
    <w:rsid w:val="00E117D9"/>
    <w:rsid w:val="00E11C57"/>
    <w:rsid w:val="00E12207"/>
    <w:rsid w:val="00E14092"/>
    <w:rsid w:val="00E240FA"/>
    <w:rsid w:val="00E301C0"/>
    <w:rsid w:val="00E344B4"/>
    <w:rsid w:val="00E367A2"/>
    <w:rsid w:val="00E37AA5"/>
    <w:rsid w:val="00E444CF"/>
    <w:rsid w:val="00E47BD7"/>
    <w:rsid w:val="00E524F5"/>
    <w:rsid w:val="00E54778"/>
    <w:rsid w:val="00E5635D"/>
    <w:rsid w:val="00E5708B"/>
    <w:rsid w:val="00E57345"/>
    <w:rsid w:val="00E656F7"/>
    <w:rsid w:val="00E73F93"/>
    <w:rsid w:val="00E75EC7"/>
    <w:rsid w:val="00E7698F"/>
    <w:rsid w:val="00E83DB6"/>
    <w:rsid w:val="00E8576C"/>
    <w:rsid w:val="00E878C4"/>
    <w:rsid w:val="00E87BA3"/>
    <w:rsid w:val="00E90368"/>
    <w:rsid w:val="00E90654"/>
    <w:rsid w:val="00E95BFD"/>
    <w:rsid w:val="00EA37BD"/>
    <w:rsid w:val="00EA4C0C"/>
    <w:rsid w:val="00EA4C4C"/>
    <w:rsid w:val="00EA54DE"/>
    <w:rsid w:val="00EA6A45"/>
    <w:rsid w:val="00EA775A"/>
    <w:rsid w:val="00EB0FCA"/>
    <w:rsid w:val="00EB3355"/>
    <w:rsid w:val="00EB450A"/>
    <w:rsid w:val="00EC13D1"/>
    <w:rsid w:val="00EC2335"/>
    <w:rsid w:val="00EC65E4"/>
    <w:rsid w:val="00EC7BF0"/>
    <w:rsid w:val="00ED0BCE"/>
    <w:rsid w:val="00ED4F79"/>
    <w:rsid w:val="00EE3345"/>
    <w:rsid w:val="00EE7D6E"/>
    <w:rsid w:val="00EF228C"/>
    <w:rsid w:val="00EF3483"/>
    <w:rsid w:val="00EF39E5"/>
    <w:rsid w:val="00EF5536"/>
    <w:rsid w:val="00EF6424"/>
    <w:rsid w:val="00F12A21"/>
    <w:rsid w:val="00F15D6B"/>
    <w:rsid w:val="00F20882"/>
    <w:rsid w:val="00F20F2A"/>
    <w:rsid w:val="00F30E7A"/>
    <w:rsid w:val="00F33598"/>
    <w:rsid w:val="00F34A1F"/>
    <w:rsid w:val="00F34AAF"/>
    <w:rsid w:val="00F35232"/>
    <w:rsid w:val="00F35634"/>
    <w:rsid w:val="00F35AD6"/>
    <w:rsid w:val="00F40193"/>
    <w:rsid w:val="00F42CA8"/>
    <w:rsid w:val="00F44C26"/>
    <w:rsid w:val="00F464ED"/>
    <w:rsid w:val="00F468BC"/>
    <w:rsid w:val="00F50C56"/>
    <w:rsid w:val="00F50DF2"/>
    <w:rsid w:val="00F56233"/>
    <w:rsid w:val="00F56E7A"/>
    <w:rsid w:val="00F572C2"/>
    <w:rsid w:val="00F62F76"/>
    <w:rsid w:val="00F677A3"/>
    <w:rsid w:val="00F7243B"/>
    <w:rsid w:val="00F8001F"/>
    <w:rsid w:val="00F8490E"/>
    <w:rsid w:val="00F86A8F"/>
    <w:rsid w:val="00F912C1"/>
    <w:rsid w:val="00F94018"/>
    <w:rsid w:val="00F94C8E"/>
    <w:rsid w:val="00F95B4C"/>
    <w:rsid w:val="00F96ABD"/>
    <w:rsid w:val="00FA3894"/>
    <w:rsid w:val="00FA6147"/>
    <w:rsid w:val="00FA6F5D"/>
    <w:rsid w:val="00FB507F"/>
    <w:rsid w:val="00FC7509"/>
    <w:rsid w:val="00FD2A05"/>
    <w:rsid w:val="00FD5828"/>
    <w:rsid w:val="00FE7A5D"/>
    <w:rsid w:val="00FF4C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905B1F"/>
  <w15:docId w15:val="{044367B6-DFB0-8F4E-A236-5293137D6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28C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228C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28C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228C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28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22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228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22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22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228C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28C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228C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228C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F228C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228C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22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22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22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228C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F228C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F228C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228C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F228C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F228C"/>
    <w:rPr>
      <w:b/>
      <w:bCs/>
    </w:rPr>
  </w:style>
  <w:style w:type="character" w:styleId="Emphasis">
    <w:name w:val="Emphasis"/>
    <w:basedOn w:val="DefaultParagraphFont"/>
    <w:uiPriority w:val="20"/>
    <w:qFormat/>
    <w:rsid w:val="00EF22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F228C"/>
    <w:rPr>
      <w:szCs w:val="32"/>
    </w:rPr>
  </w:style>
  <w:style w:type="paragraph" w:styleId="ListParagraph">
    <w:name w:val="List Paragraph"/>
    <w:basedOn w:val="Normal"/>
    <w:uiPriority w:val="6"/>
    <w:qFormat/>
    <w:rsid w:val="00EF22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F22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F22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228C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228C"/>
    <w:rPr>
      <w:b/>
      <w:i/>
      <w:sz w:val="24"/>
    </w:rPr>
  </w:style>
  <w:style w:type="character" w:styleId="SubtleEmphasis">
    <w:name w:val="Subtle Emphasis"/>
    <w:uiPriority w:val="19"/>
    <w:qFormat/>
    <w:rsid w:val="00EF22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F22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F22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F22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F22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228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79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F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1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3B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B5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33B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3B5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F677A3"/>
    <w:pPr>
      <w:spacing w:after="0" w:line="240" w:lineRule="auto"/>
    </w:pPr>
    <w:rPr>
      <w:rFonts w:cstheme="minorBidi"/>
      <w:color w:val="76923C" w:themeColor="accent3" w:themeShade="BF"/>
      <w:lang w:bidi="ar-SA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E7D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6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E3CAA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8E3CAA"/>
    <w:rPr>
      <w:color w:val="0000FF" w:themeColor="hyperlink"/>
      <w:u w:val="single"/>
    </w:rPr>
  </w:style>
  <w:style w:type="paragraph" w:customStyle="1" w:styleId="Default">
    <w:name w:val="Default"/>
    <w:rsid w:val="009B6D1B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customStyle="1" w:styleId="Event">
    <w:name w:val="Event"/>
    <w:basedOn w:val="Normal"/>
    <w:qFormat/>
    <w:rsid w:val="00EA37BD"/>
    <w:pPr>
      <w:spacing w:after="80"/>
    </w:pPr>
    <w:rPr>
      <w:rFonts w:cstheme="minorBidi"/>
      <w:sz w:val="18"/>
      <w:szCs w:val="22"/>
      <w:lang w:bidi="ar-SA"/>
    </w:rPr>
  </w:style>
  <w:style w:type="paragraph" w:customStyle="1" w:styleId="AdditionalInformation">
    <w:name w:val="Additional Information"/>
    <w:basedOn w:val="Normal"/>
    <w:qFormat/>
    <w:rsid w:val="0041447D"/>
    <w:pPr>
      <w:spacing w:after="120" w:line="336" w:lineRule="auto"/>
    </w:pPr>
    <w:rPr>
      <w:rFonts w:cstheme="minorBidi"/>
      <w:sz w:val="18"/>
      <w:szCs w:val="22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6C1A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197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6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608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257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20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3729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929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61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111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41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44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59245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9831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6755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06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7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9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5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9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1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3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125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38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012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559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74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06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403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5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8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22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388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22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9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7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16041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547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74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andra.armstrong@childrensal.org" TargetMode="External"/><Relationship Id="rId13" Type="http://schemas.openxmlformats.org/officeDocument/2006/relationships/hyperlink" Target="mailto:samantha.weaver@childrensal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ichellecoulter128@gmai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bin.greer@childrensal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steadlee@uab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ra.short@childrensal.org" TargetMode="External"/><Relationship Id="rId14" Type="http://schemas.openxmlformats.org/officeDocument/2006/relationships/hyperlink" Target="mailto:staci.simmons@childrens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3CC60-7040-5E48-8284-CCB7049D8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B</Company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P Kelley</dc:creator>
  <cp:lastModifiedBy>Samantha Weaver</cp:lastModifiedBy>
  <cp:revision>2</cp:revision>
  <cp:lastPrinted>2020-06-02T20:28:00Z</cp:lastPrinted>
  <dcterms:created xsi:type="dcterms:W3CDTF">2020-09-19T18:44:00Z</dcterms:created>
  <dcterms:modified xsi:type="dcterms:W3CDTF">2020-09-19T18:44:00Z</dcterms:modified>
</cp:coreProperties>
</file>